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AA3D6" w14:textId="011C3EAF" w:rsidR="00BE65E9" w:rsidRPr="00BE65E9" w:rsidRDefault="00BE65E9" w:rsidP="00BE65E9">
      <w:pPr>
        <w:jc w:val="center"/>
        <w:rPr>
          <w:b/>
          <w:bCs/>
          <w:sz w:val="52"/>
          <w:szCs w:val="52"/>
          <w:u w:val="single"/>
        </w:rPr>
      </w:pPr>
      <w:r w:rsidRPr="00BE65E9">
        <w:rPr>
          <w:b/>
          <w:bCs/>
          <w:sz w:val="52"/>
          <w:szCs w:val="52"/>
          <w:u w:val="single"/>
        </w:rPr>
        <w:t>Task 3 – Post-Mortem Report</w:t>
      </w:r>
    </w:p>
    <w:p w14:paraId="0B6D6425" w14:textId="77777777" w:rsidR="00BE65E9" w:rsidRDefault="00BE65E9" w:rsidP="00584350">
      <w: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Default="00BE65E9" w:rsidP="00BE65E9">
      <w:pPr>
        <w:pStyle w:val="ListParagraph"/>
        <w:numPr>
          <w:ilvl w:val="0"/>
          <w:numId w:val="10"/>
        </w:numPr>
      </w:pPr>
      <w:r>
        <w:t>Questions and answers for the elicitation artefacts used in this delivery:</w:t>
      </w:r>
    </w:p>
    <w:p w14:paraId="574E5DB2" w14:textId="7D2699C4" w:rsidR="00584350" w:rsidRPr="00BF74E0" w:rsidRDefault="00584350" w:rsidP="00BE65E9">
      <w:pPr>
        <w:pStyle w:val="ListParagraph"/>
        <w:numPr>
          <w:ilvl w:val="0"/>
          <w:numId w:val="12"/>
        </w:numPr>
        <w:rPr>
          <w:b/>
          <w:bCs/>
        </w:rPr>
      </w:pPr>
      <w:r w:rsidRPr="00BF74E0">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Default="005103DA" w:rsidP="00BF74E0">
      <w:pPr>
        <w:pStyle w:val="ListParagraph"/>
        <w:numPr>
          <w:ilvl w:val="1"/>
          <w:numId w:val="13"/>
        </w:numPr>
        <w:jc w:val="both"/>
      </w:pPr>
      <w:r>
        <w:t xml:space="preserve">Task 1 – Revisions: </w:t>
      </w:r>
      <w:r w:rsidR="00684418">
        <w:t xml:space="preserve"> Initial vision document was constructed for SmartHome+ in assignment 1. </w:t>
      </w:r>
      <w:r w:rsidR="006359DB">
        <w:t>There were changes made to the document to accommodate new requirements incorporating the changes from requirements evaluation phase for</w:t>
      </w:r>
      <w:r w:rsidR="00684418">
        <w:t xml:space="preserve"> assignment 2(different point of time).  Post Assignment 2, </w:t>
      </w:r>
      <w:r w:rsidR="006359DB">
        <w:t>this document was reviewed by stakeholder to suggest some changes, which triggered a new version of the same document</w:t>
      </w:r>
      <w:r w:rsidR="00684418">
        <w:t>. As Every Cycle of Assignment is producing a new Vision Document, we preferred to use this method.</w:t>
      </w:r>
    </w:p>
    <w:p w14:paraId="4E9602C9" w14:textId="39E761A7" w:rsidR="00BE6226" w:rsidRDefault="00427CF3" w:rsidP="00BF74E0">
      <w:pPr>
        <w:pStyle w:val="ListParagraph"/>
        <w:numPr>
          <w:ilvl w:val="2"/>
          <w:numId w:val="13"/>
        </w:numPr>
        <w:jc w:val="both"/>
      </w:pPr>
      <w:r>
        <w:t>Version 1- initial draft of vision document created on 6</w:t>
      </w:r>
      <w:r w:rsidRPr="00427CF3">
        <w:rPr>
          <w:vertAlign w:val="superscript"/>
        </w:rPr>
        <w:t>th</w:t>
      </w:r>
      <w:r>
        <w:t xml:space="preserve"> July 2020 </w:t>
      </w:r>
    </w:p>
    <w:p w14:paraId="127F7476" w14:textId="47B28084" w:rsidR="00BE6226" w:rsidRDefault="00427CF3" w:rsidP="00BF74E0">
      <w:pPr>
        <w:pStyle w:val="ListParagraph"/>
        <w:numPr>
          <w:ilvl w:val="2"/>
          <w:numId w:val="13"/>
        </w:numPr>
        <w:jc w:val="both"/>
      </w:pPr>
      <w:r>
        <w:t xml:space="preserve">Version 2- updated vision document incorporating the changes from requirements </w:t>
      </w:r>
    </w:p>
    <w:p w14:paraId="7D3A5834" w14:textId="47078F26" w:rsidR="00427CF3" w:rsidRDefault="00427CF3" w:rsidP="00BF74E0">
      <w:pPr>
        <w:pStyle w:val="ListParagraph"/>
        <w:numPr>
          <w:ilvl w:val="2"/>
          <w:numId w:val="13"/>
        </w:numPr>
        <w:jc w:val="both"/>
      </w:pPr>
      <w:r>
        <w:t>Version 3- updated vision document with changes from stakeholders on 30</w:t>
      </w:r>
      <w:r w:rsidRPr="00427CF3">
        <w:rPr>
          <w:vertAlign w:val="superscript"/>
        </w:rPr>
        <w:t>th</w:t>
      </w:r>
      <w:r>
        <w:t xml:space="preserve"> July 2020. </w:t>
      </w:r>
    </w:p>
    <w:p w14:paraId="399F2D4A" w14:textId="3F878FC6" w:rsidR="00427CF3" w:rsidRDefault="00684418" w:rsidP="00BF74E0">
      <w:pPr>
        <w:pStyle w:val="ListParagraph"/>
        <w:numPr>
          <w:ilvl w:val="1"/>
          <w:numId w:val="13"/>
        </w:numPr>
        <w:jc w:val="both"/>
      </w:pPr>
      <w:r>
        <w:t>Task</w:t>
      </w:r>
      <w:r w:rsidR="00775B8E">
        <w:t xml:space="preserve"> </w:t>
      </w:r>
      <w:r>
        <w:t xml:space="preserve">2 </w:t>
      </w:r>
      <w:r w:rsidR="00775B8E">
        <w:t>- Unified Process</w:t>
      </w:r>
      <w:r w:rsidR="007A5DEE">
        <w:t xml:space="preserve"> and UML</w:t>
      </w:r>
      <w:r w:rsidR="00775B8E">
        <w:t>:</w:t>
      </w:r>
      <w:r w:rsidR="007A5DEE">
        <w:t xml:space="preserve"> Task 2 involved creating Use cases for our product.  Unified process </w:t>
      </w:r>
      <w:r w:rsidR="004A3069">
        <w:t>provides</w:t>
      </w:r>
      <w:r w:rsidR="007A5DEE">
        <w:t xml:space="preserve"> a template</w:t>
      </w:r>
      <w:r w:rsidR="00A51C7A">
        <w:t xml:space="preserve"> to define use cases</w:t>
      </w:r>
      <w:r w:rsidR="007A5DEE">
        <w:t xml:space="preserve"> which </w:t>
      </w:r>
      <w:r w:rsidR="00A51C7A">
        <w:t>all</w:t>
      </w:r>
      <w:r w:rsidR="007A5DEE">
        <w:t xml:space="preserve"> requirement </w:t>
      </w:r>
      <w:r w:rsidR="00A51C7A">
        <w:t>engineers must</w:t>
      </w:r>
      <w:r w:rsidR="007A5DEE">
        <w:t xml:space="preserve"> follow</w:t>
      </w:r>
      <w:r w:rsidR="00A51C7A">
        <w:t xml:space="preserve">. We chose Unified process because </w:t>
      </w:r>
      <w:r w:rsidR="004A3069">
        <w:t>of the</w:t>
      </w:r>
      <w:r w:rsidR="00A51C7A">
        <w:t xml:space="preserve"> standar</w:t>
      </w:r>
      <w:r w:rsidR="004A3069">
        <w:t>d template making it consistent</w:t>
      </w:r>
      <w:r w:rsidR="00A51C7A">
        <w:t>. To Complement our template, we used UML Diagrams which are pictorial representation of the Use Cases which would make it more readable</w:t>
      </w:r>
      <w:r w:rsidR="00BE65E9">
        <w:t>.</w:t>
      </w:r>
      <w:r w:rsidR="00BE65E9" w:rsidRPr="00BE65E9">
        <w:t xml:space="preserve"> </w:t>
      </w:r>
      <w:r w:rsidR="00BE65E9">
        <w:t>We identified the critical features based on user requirements to come up with the uml diagrams.</w:t>
      </w:r>
    </w:p>
    <w:p w14:paraId="20664C92" w14:textId="01B1D638" w:rsidR="00495C17" w:rsidRDefault="00495C17" w:rsidP="00BF74E0">
      <w:pPr>
        <w:numPr>
          <w:ilvl w:val="2"/>
          <w:numId w:val="13"/>
        </w:numPr>
        <w:jc w:val="both"/>
      </w:pPr>
      <w:r>
        <w:t xml:space="preserve">Version 1 - First Draft - Derive the Use Cases from Needs and requirements of vision document. </w:t>
      </w:r>
    </w:p>
    <w:p w14:paraId="2ED8C07A" w14:textId="0621C3D4" w:rsidR="00495C17" w:rsidRDefault="00495C17" w:rsidP="00BF74E0">
      <w:pPr>
        <w:numPr>
          <w:ilvl w:val="2"/>
          <w:numId w:val="13"/>
        </w:numPr>
        <w:jc w:val="both"/>
      </w:pPr>
      <w:r>
        <w:t>Version 2 – Each person authored use cases to elaborate more about them.</w:t>
      </w:r>
    </w:p>
    <w:p w14:paraId="586245C0" w14:textId="3F9E9EC7" w:rsidR="00495C17" w:rsidRDefault="00495C17" w:rsidP="00BF74E0">
      <w:pPr>
        <w:numPr>
          <w:ilvl w:val="2"/>
          <w:numId w:val="13"/>
        </w:numPr>
        <w:jc w:val="both"/>
      </w:pPr>
      <w:r>
        <w:t xml:space="preserve">Version 3 – Changes were made after reviewing each use case and resolving the conflicts </w:t>
      </w:r>
    </w:p>
    <w:p w14:paraId="70DCE017" w14:textId="01FEB766" w:rsidR="00026C73" w:rsidRDefault="00775B8E" w:rsidP="00BF74E0">
      <w:pPr>
        <w:numPr>
          <w:ilvl w:val="1"/>
          <w:numId w:val="13"/>
        </w:numPr>
        <w:jc w:val="both"/>
      </w:pPr>
      <w:r>
        <w:t>Task 3 – Unified Process:</w:t>
      </w:r>
      <w:r w:rsidR="00A51C7A">
        <w:t xml:space="preserve"> Task 3 involved creating the additional requirement</w:t>
      </w:r>
      <w:r w:rsidR="00BE65E9">
        <w:t xml:space="preserve"> which were not covered in the use cases</w:t>
      </w:r>
      <w:r w:rsidR="00A51C7A">
        <w:t xml:space="preserve"> that would supplement our Use Cases along with glossary of terms used. We Chose Unified process for this because it provides a </w:t>
      </w:r>
      <w:r w:rsidR="004A3069">
        <w:t>standard</w:t>
      </w:r>
      <w:r w:rsidR="00A51C7A">
        <w:t xml:space="preserve"> template which </w:t>
      </w:r>
      <w:r w:rsidR="004A3069">
        <w:t>can be used by all requirements engineer.</w:t>
      </w:r>
      <w:r w:rsidR="00BE65E9">
        <w:t xml:space="preserve"> </w:t>
      </w:r>
    </w:p>
    <w:p w14:paraId="60265FF9" w14:textId="0BB8B507" w:rsidR="00495C17" w:rsidRDefault="00495C17" w:rsidP="00BF74E0">
      <w:pPr>
        <w:numPr>
          <w:ilvl w:val="2"/>
          <w:numId w:val="13"/>
        </w:numPr>
        <w:jc w:val="both"/>
      </w:pPr>
      <w:r>
        <w:t xml:space="preserve">Version 1 - First Draft - Derive the </w:t>
      </w:r>
      <w:r w:rsidR="00BE65E9">
        <w:t>additional requirements from the section 5(Other product requirements) of the vision document</w:t>
      </w:r>
      <w:r>
        <w:t>.</w:t>
      </w:r>
    </w:p>
    <w:p w14:paraId="4518B6B7" w14:textId="25F933DA" w:rsidR="00495C17" w:rsidRDefault="00495C17" w:rsidP="00BF74E0">
      <w:pPr>
        <w:numPr>
          <w:ilvl w:val="2"/>
          <w:numId w:val="13"/>
        </w:numPr>
        <w:jc w:val="both"/>
      </w:pPr>
      <w:r>
        <w:lastRenderedPageBreak/>
        <w:t xml:space="preserve">Version </w:t>
      </w:r>
      <w:r w:rsidR="00BE65E9">
        <w:t>2</w:t>
      </w:r>
      <w:r>
        <w:t xml:space="preserve"> – Changes were made after reviewing </w:t>
      </w:r>
      <w:r w:rsidR="00BE65E9">
        <w:t>all the requirements</w:t>
      </w:r>
      <w:r>
        <w:t xml:space="preserve"> and resolving the conflicts </w:t>
      </w:r>
      <w:r w:rsidR="00BE65E9">
        <w:t>and maintain consistency.</w:t>
      </w:r>
    </w:p>
    <w:p w14:paraId="6446FB40" w14:textId="77777777" w:rsidR="00BE65E9" w:rsidRDefault="00BE65E9" w:rsidP="00BE65E9">
      <w:pPr>
        <w:ind w:left="720"/>
        <w:jc w:val="both"/>
      </w:pPr>
    </w:p>
    <w:p w14:paraId="746D4D7A" w14:textId="1898B209" w:rsidR="00584350" w:rsidRDefault="00584350" w:rsidP="00BE65E9">
      <w:pPr>
        <w:pStyle w:val="ListParagraph"/>
        <w:numPr>
          <w:ilvl w:val="0"/>
          <w:numId w:val="12"/>
        </w:numPr>
        <w:rPr>
          <w:b/>
          <w:bCs/>
        </w:rPr>
      </w:pPr>
      <w:r w:rsidRPr="00BF74E0">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34F2CD60" w14:textId="77777777" w:rsidR="000D1BA0" w:rsidRDefault="000D1BA0" w:rsidP="000D1BA0">
      <w:pPr>
        <w:pStyle w:val="ListParagraph"/>
        <w:rPr>
          <w:b/>
          <w:bCs/>
        </w:rPr>
      </w:pPr>
    </w:p>
    <w:tbl>
      <w:tblPr>
        <w:tblStyle w:val="TableGrid"/>
        <w:tblW w:w="8815" w:type="dxa"/>
        <w:tblInd w:w="720" w:type="dxa"/>
        <w:tblLook w:val="04A0" w:firstRow="1" w:lastRow="0" w:firstColumn="1" w:lastColumn="0" w:noHBand="0" w:noVBand="1"/>
      </w:tblPr>
      <w:tblGrid>
        <w:gridCol w:w="1786"/>
        <w:gridCol w:w="1783"/>
        <w:gridCol w:w="1074"/>
        <w:gridCol w:w="971"/>
        <w:gridCol w:w="1001"/>
        <w:gridCol w:w="1070"/>
        <w:gridCol w:w="1130"/>
      </w:tblGrid>
      <w:tr w:rsidR="0022731F" w:rsidRPr="000D1BA0" w14:paraId="29B069A8" w14:textId="77777777" w:rsidTr="000072A3">
        <w:tc>
          <w:tcPr>
            <w:tcW w:w="1786" w:type="dxa"/>
            <w:shd w:val="clear" w:color="auto" w:fill="44546A" w:themeFill="text2"/>
          </w:tcPr>
          <w:p w14:paraId="5B519EEB" w14:textId="0F0DCF59"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 xml:space="preserve">Task Sub </w:t>
            </w:r>
          </w:p>
        </w:tc>
        <w:tc>
          <w:tcPr>
            <w:tcW w:w="1783" w:type="dxa"/>
            <w:shd w:val="clear" w:color="auto" w:fill="44546A" w:themeFill="text2"/>
          </w:tcPr>
          <w:p w14:paraId="654A8046" w14:textId="38F1FE9C"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Task</w:t>
            </w:r>
          </w:p>
        </w:tc>
        <w:tc>
          <w:tcPr>
            <w:tcW w:w="1074" w:type="dxa"/>
            <w:shd w:val="clear" w:color="auto" w:fill="44546A" w:themeFill="text2"/>
          </w:tcPr>
          <w:p w14:paraId="7627F4A3" w14:textId="5D5C12D7"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Apoorv</w:t>
            </w:r>
          </w:p>
        </w:tc>
        <w:tc>
          <w:tcPr>
            <w:tcW w:w="971" w:type="dxa"/>
            <w:shd w:val="clear" w:color="auto" w:fill="44546A" w:themeFill="text2"/>
          </w:tcPr>
          <w:p w14:paraId="75E1110A" w14:textId="4648D1C2"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Divya</w:t>
            </w:r>
          </w:p>
        </w:tc>
        <w:tc>
          <w:tcPr>
            <w:tcW w:w="1001" w:type="dxa"/>
            <w:shd w:val="clear" w:color="auto" w:fill="44546A" w:themeFill="text2"/>
          </w:tcPr>
          <w:p w14:paraId="5657A857" w14:textId="60BBAEE1"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Manik</w:t>
            </w:r>
          </w:p>
        </w:tc>
        <w:tc>
          <w:tcPr>
            <w:tcW w:w="1070" w:type="dxa"/>
            <w:shd w:val="clear" w:color="auto" w:fill="44546A" w:themeFill="text2"/>
          </w:tcPr>
          <w:p w14:paraId="7BE1E73F" w14:textId="113CBBD6"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Nikhil</w:t>
            </w:r>
          </w:p>
        </w:tc>
        <w:tc>
          <w:tcPr>
            <w:tcW w:w="1130" w:type="dxa"/>
            <w:shd w:val="clear" w:color="auto" w:fill="44546A" w:themeFill="text2"/>
          </w:tcPr>
          <w:p w14:paraId="24714D55" w14:textId="496050EF"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Sakib</w:t>
            </w:r>
          </w:p>
        </w:tc>
      </w:tr>
      <w:tr w:rsidR="0022731F" w:rsidRPr="000D1BA0" w14:paraId="4E5EA8C1" w14:textId="77777777" w:rsidTr="000072A3">
        <w:tc>
          <w:tcPr>
            <w:tcW w:w="1786" w:type="dxa"/>
            <w:vMerge w:val="restart"/>
            <w:shd w:val="clear" w:color="auto" w:fill="44546A" w:themeFill="text2"/>
          </w:tcPr>
          <w:p w14:paraId="6FD21936" w14:textId="5F627B06"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Vision Document</w:t>
            </w:r>
          </w:p>
        </w:tc>
        <w:tc>
          <w:tcPr>
            <w:tcW w:w="1783" w:type="dxa"/>
            <w:shd w:val="clear" w:color="auto" w:fill="B4C6E7" w:themeFill="accent1" w:themeFillTint="66"/>
          </w:tcPr>
          <w:p w14:paraId="6A1E1BE2" w14:textId="24610638" w:rsidR="000D1BA0" w:rsidRPr="0022731F" w:rsidRDefault="000D1BA0" w:rsidP="000D1BA0">
            <w:pPr>
              <w:pStyle w:val="ListParagraph"/>
              <w:ind w:left="0"/>
              <w:rPr>
                <w:rFonts w:asciiTheme="minorHAnsi" w:hAnsiTheme="minorHAnsi"/>
                <w:color w:val="FFFFFF" w:themeColor="background1"/>
                <w:sz w:val="22"/>
                <w:szCs w:val="22"/>
              </w:rPr>
            </w:pPr>
            <w:r w:rsidRPr="0022731F">
              <w:rPr>
                <w:rFonts w:asciiTheme="minorHAnsi" w:hAnsiTheme="minorHAnsi"/>
                <w:color w:val="FFFFFF" w:themeColor="background1"/>
                <w:sz w:val="22"/>
                <w:szCs w:val="22"/>
              </w:rPr>
              <w:t>Communication</w:t>
            </w:r>
          </w:p>
        </w:tc>
        <w:tc>
          <w:tcPr>
            <w:tcW w:w="1074" w:type="dxa"/>
            <w:shd w:val="clear" w:color="auto" w:fill="B4C6E7" w:themeFill="accent1" w:themeFillTint="66"/>
          </w:tcPr>
          <w:p w14:paraId="2020A344"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1F242C57"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49C5C7C4"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438D92F4" w14:textId="6EEBAA18" w:rsidR="000D1BA0" w:rsidRPr="0022731F" w:rsidRDefault="0022731F" w:rsidP="000D1BA0">
            <w:pPr>
              <w:pStyle w:val="ListParagraph"/>
              <w:ind w:left="0"/>
              <w:rPr>
                <w:b/>
                <w:bCs/>
                <w:color w:val="FFFFFF" w:themeColor="background1"/>
              </w:rPr>
            </w:pPr>
            <w:r>
              <w:rPr>
                <w:b/>
                <w:bCs/>
                <w:color w:val="FFFFFF" w:themeColor="background1"/>
              </w:rPr>
              <w:t>45mins</w:t>
            </w:r>
          </w:p>
        </w:tc>
        <w:tc>
          <w:tcPr>
            <w:tcW w:w="1130" w:type="dxa"/>
            <w:shd w:val="clear" w:color="auto" w:fill="B4C6E7" w:themeFill="accent1" w:themeFillTint="66"/>
          </w:tcPr>
          <w:p w14:paraId="294B71EF" w14:textId="31E3A13B" w:rsidR="000D1BA0" w:rsidRPr="0022731F" w:rsidRDefault="00DA2721" w:rsidP="000D1BA0">
            <w:pPr>
              <w:pStyle w:val="ListParagraph"/>
              <w:ind w:left="0"/>
              <w:rPr>
                <w:b/>
                <w:bCs/>
                <w:color w:val="FFFFFF" w:themeColor="background1"/>
              </w:rPr>
            </w:pPr>
            <w:r>
              <w:rPr>
                <w:b/>
                <w:bCs/>
                <w:color w:val="FFFFFF" w:themeColor="background1"/>
              </w:rPr>
              <w:t>1</w:t>
            </w:r>
            <w:r w:rsidR="001E400D">
              <w:rPr>
                <w:b/>
                <w:bCs/>
                <w:color w:val="FFFFFF" w:themeColor="background1"/>
              </w:rPr>
              <w:t>0 mins</w:t>
            </w:r>
          </w:p>
        </w:tc>
      </w:tr>
      <w:tr w:rsidR="0022731F" w:rsidRPr="000D1BA0" w14:paraId="2917EC17" w14:textId="77777777" w:rsidTr="000072A3">
        <w:tc>
          <w:tcPr>
            <w:tcW w:w="1786" w:type="dxa"/>
            <w:vMerge/>
            <w:shd w:val="clear" w:color="auto" w:fill="44546A" w:themeFill="text2"/>
          </w:tcPr>
          <w:p w14:paraId="207CC02B" w14:textId="77777777" w:rsidR="000D1BA0" w:rsidRPr="0022731F" w:rsidRDefault="000D1BA0" w:rsidP="000D1BA0">
            <w:pPr>
              <w:pStyle w:val="ListParagraph"/>
              <w:ind w:left="0"/>
              <w:rPr>
                <w:rFonts w:asciiTheme="minorHAnsi" w:hAnsiTheme="minorHAnsi"/>
                <w:b/>
                <w:bCs/>
                <w:color w:val="FFFFFF" w:themeColor="background1"/>
              </w:rPr>
            </w:pPr>
          </w:p>
        </w:tc>
        <w:tc>
          <w:tcPr>
            <w:tcW w:w="1783" w:type="dxa"/>
            <w:shd w:val="clear" w:color="auto" w:fill="B4C6E7" w:themeFill="accent1" w:themeFillTint="66"/>
          </w:tcPr>
          <w:p w14:paraId="6CE4F31B" w14:textId="46742356" w:rsidR="000D1BA0" w:rsidRPr="0022731F" w:rsidRDefault="000D1BA0" w:rsidP="000D1BA0">
            <w:pPr>
              <w:pStyle w:val="ListParagraph"/>
              <w:ind w:left="0"/>
              <w:rPr>
                <w:color w:val="FFFFFF" w:themeColor="background1"/>
              </w:rPr>
            </w:pPr>
            <w:r w:rsidRPr="0022731F">
              <w:rPr>
                <w:color w:val="FFFFFF" w:themeColor="background1"/>
              </w:rPr>
              <w:t>Documentation</w:t>
            </w:r>
          </w:p>
        </w:tc>
        <w:tc>
          <w:tcPr>
            <w:tcW w:w="1074" w:type="dxa"/>
            <w:shd w:val="clear" w:color="auto" w:fill="B4C6E7" w:themeFill="accent1" w:themeFillTint="66"/>
          </w:tcPr>
          <w:p w14:paraId="264F4992"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4AC63C22"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31FDB2E1"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6CC42300" w14:textId="499D2EB3" w:rsidR="000D1BA0" w:rsidRPr="0022731F" w:rsidRDefault="0022731F" w:rsidP="000D1BA0">
            <w:pPr>
              <w:pStyle w:val="ListParagraph"/>
              <w:ind w:left="0"/>
              <w:rPr>
                <w:b/>
                <w:bCs/>
                <w:color w:val="FFFFFF" w:themeColor="background1"/>
              </w:rPr>
            </w:pPr>
            <w:r>
              <w:rPr>
                <w:b/>
                <w:bCs/>
                <w:color w:val="FFFFFF" w:themeColor="background1"/>
              </w:rPr>
              <w:t>60mins</w:t>
            </w:r>
          </w:p>
        </w:tc>
        <w:tc>
          <w:tcPr>
            <w:tcW w:w="1130" w:type="dxa"/>
            <w:shd w:val="clear" w:color="auto" w:fill="B4C6E7" w:themeFill="accent1" w:themeFillTint="66"/>
          </w:tcPr>
          <w:p w14:paraId="3B7F98DB" w14:textId="7E4965A6" w:rsidR="000D1BA0" w:rsidRPr="0022731F" w:rsidRDefault="00E242FB" w:rsidP="000D1BA0">
            <w:pPr>
              <w:pStyle w:val="ListParagraph"/>
              <w:ind w:left="0"/>
              <w:rPr>
                <w:b/>
                <w:bCs/>
                <w:color w:val="FFFFFF" w:themeColor="background1"/>
              </w:rPr>
            </w:pPr>
            <w:r>
              <w:rPr>
                <w:b/>
                <w:bCs/>
                <w:color w:val="FFFFFF" w:themeColor="background1"/>
              </w:rPr>
              <w:t>10 mins</w:t>
            </w:r>
          </w:p>
        </w:tc>
      </w:tr>
      <w:tr w:rsidR="0022731F" w:rsidRPr="000D1BA0" w14:paraId="36D8AB49" w14:textId="77777777" w:rsidTr="000072A3">
        <w:tc>
          <w:tcPr>
            <w:tcW w:w="1786" w:type="dxa"/>
            <w:vMerge/>
            <w:shd w:val="clear" w:color="auto" w:fill="44546A" w:themeFill="text2"/>
          </w:tcPr>
          <w:p w14:paraId="15C902BA" w14:textId="77777777" w:rsidR="000D1BA0" w:rsidRPr="0022731F" w:rsidRDefault="000D1BA0" w:rsidP="000D1BA0">
            <w:pPr>
              <w:pStyle w:val="ListParagraph"/>
              <w:ind w:left="0"/>
              <w:rPr>
                <w:rFonts w:asciiTheme="minorHAnsi" w:hAnsiTheme="minorHAnsi"/>
                <w:b/>
                <w:bCs/>
                <w:color w:val="FFFFFF" w:themeColor="background1"/>
              </w:rPr>
            </w:pPr>
          </w:p>
        </w:tc>
        <w:tc>
          <w:tcPr>
            <w:tcW w:w="1783" w:type="dxa"/>
            <w:shd w:val="clear" w:color="auto" w:fill="B4C6E7" w:themeFill="accent1" w:themeFillTint="66"/>
          </w:tcPr>
          <w:p w14:paraId="5B7A6146" w14:textId="0FE54BA9" w:rsidR="000D1BA0" w:rsidRPr="0022731F" w:rsidRDefault="000D1BA0" w:rsidP="000D1BA0">
            <w:pPr>
              <w:pStyle w:val="ListParagraph"/>
              <w:ind w:left="0"/>
              <w:rPr>
                <w:color w:val="FFFFFF" w:themeColor="background1"/>
              </w:rPr>
            </w:pPr>
            <w:r w:rsidRPr="0022731F">
              <w:rPr>
                <w:color w:val="FFFFFF" w:themeColor="background1"/>
              </w:rPr>
              <w:t>Review</w:t>
            </w:r>
          </w:p>
        </w:tc>
        <w:tc>
          <w:tcPr>
            <w:tcW w:w="1074" w:type="dxa"/>
            <w:shd w:val="clear" w:color="auto" w:fill="B4C6E7" w:themeFill="accent1" w:themeFillTint="66"/>
          </w:tcPr>
          <w:p w14:paraId="00F2B41E"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79F495C6"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3722B395"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49503AAA" w14:textId="3C22C10A" w:rsidR="000D1BA0" w:rsidRPr="0022731F" w:rsidRDefault="0022731F" w:rsidP="000D1BA0">
            <w:pPr>
              <w:pStyle w:val="ListParagraph"/>
              <w:ind w:left="0"/>
              <w:rPr>
                <w:b/>
                <w:bCs/>
                <w:color w:val="FFFFFF" w:themeColor="background1"/>
              </w:rPr>
            </w:pPr>
            <w:r>
              <w:rPr>
                <w:b/>
                <w:bCs/>
                <w:color w:val="FFFFFF" w:themeColor="background1"/>
              </w:rPr>
              <w:t>45mins</w:t>
            </w:r>
          </w:p>
        </w:tc>
        <w:tc>
          <w:tcPr>
            <w:tcW w:w="1130" w:type="dxa"/>
            <w:shd w:val="clear" w:color="auto" w:fill="B4C6E7" w:themeFill="accent1" w:themeFillTint="66"/>
          </w:tcPr>
          <w:p w14:paraId="25E755F0" w14:textId="1DEA4FDD" w:rsidR="000D1BA0" w:rsidRPr="0022731F" w:rsidRDefault="00DA2721" w:rsidP="000D1BA0">
            <w:pPr>
              <w:pStyle w:val="ListParagraph"/>
              <w:ind w:left="0"/>
              <w:rPr>
                <w:b/>
                <w:bCs/>
                <w:color w:val="FFFFFF" w:themeColor="background1"/>
              </w:rPr>
            </w:pPr>
            <w:r>
              <w:rPr>
                <w:b/>
                <w:bCs/>
                <w:color w:val="FFFFFF" w:themeColor="background1"/>
              </w:rPr>
              <w:t>2</w:t>
            </w:r>
            <w:r w:rsidR="00E242FB">
              <w:rPr>
                <w:b/>
                <w:bCs/>
                <w:color w:val="FFFFFF" w:themeColor="background1"/>
              </w:rPr>
              <w:t>0 mins</w:t>
            </w:r>
          </w:p>
        </w:tc>
      </w:tr>
      <w:tr w:rsidR="0022731F" w:rsidRPr="000D1BA0" w14:paraId="6F4ED905" w14:textId="77777777" w:rsidTr="000072A3">
        <w:tc>
          <w:tcPr>
            <w:tcW w:w="1786" w:type="dxa"/>
            <w:vMerge w:val="restart"/>
            <w:shd w:val="clear" w:color="auto" w:fill="44546A" w:themeFill="text2"/>
          </w:tcPr>
          <w:p w14:paraId="312FD3DB" w14:textId="61F655BC"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Use Case Model</w:t>
            </w:r>
          </w:p>
        </w:tc>
        <w:tc>
          <w:tcPr>
            <w:tcW w:w="1783" w:type="dxa"/>
            <w:shd w:val="clear" w:color="auto" w:fill="B4C6E7" w:themeFill="accent1" w:themeFillTint="66"/>
          </w:tcPr>
          <w:p w14:paraId="12DF4537" w14:textId="505923B1" w:rsidR="000D1BA0" w:rsidRPr="0022731F" w:rsidRDefault="000D1BA0" w:rsidP="000D1BA0">
            <w:pPr>
              <w:pStyle w:val="ListParagraph"/>
              <w:ind w:left="0"/>
              <w:rPr>
                <w:color w:val="FFFFFF" w:themeColor="background1"/>
              </w:rPr>
            </w:pPr>
            <w:r w:rsidRPr="0022731F">
              <w:rPr>
                <w:rFonts w:asciiTheme="minorHAnsi" w:hAnsiTheme="minorHAnsi"/>
                <w:color w:val="FFFFFF" w:themeColor="background1"/>
                <w:sz w:val="22"/>
                <w:szCs w:val="22"/>
              </w:rPr>
              <w:t>Communication</w:t>
            </w:r>
          </w:p>
        </w:tc>
        <w:tc>
          <w:tcPr>
            <w:tcW w:w="1074" w:type="dxa"/>
            <w:shd w:val="clear" w:color="auto" w:fill="B4C6E7" w:themeFill="accent1" w:themeFillTint="66"/>
          </w:tcPr>
          <w:p w14:paraId="1A6EFB7E"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2EB2C034"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1A8463E8"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63F98D07" w14:textId="72142097" w:rsidR="000D1BA0" w:rsidRPr="0022731F" w:rsidRDefault="0022731F" w:rsidP="000D1BA0">
            <w:pPr>
              <w:pStyle w:val="ListParagraph"/>
              <w:ind w:left="0"/>
              <w:rPr>
                <w:b/>
                <w:bCs/>
                <w:color w:val="FFFFFF" w:themeColor="background1"/>
              </w:rPr>
            </w:pPr>
            <w:r>
              <w:rPr>
                <w:b/>
                <w:bCs/>
                <w:color w:val="FFFFFF" w:themeColor="background1"/>
              </w:rPr>
              <w:t>45mins</w:t>
            </w:r>
          </w:p>
        </w:tc>
        <w:tc>
          <w:tcPr>
            <w:tcW w:w="1130" w:type="dxa"/>
            <w:shd w:val="clear" w:color="auto" w:fill="B4C6E7" w:themeFill="accent1" w:themeFillTint="66"/>
          </w:tcPr>
          <w:p w14:paraId="77A425E6" w14:textId="31181F2A" w:rsidR="000D1BA0" w:rsidRPr="0022731F" w:rsidRDefault="000072A3" w:rsidP="000D1BA0">
            <w:pPr>
              <w:pStyle w:val="ListParagraph"/>
              <w:ind w:left="0"/>
              <w:rPr>
                <w:b/>
                <w:bCs/>
                <w:color w:val="FFFFFF" w:themeColor="background1"/>
              </w:rPr>
            </w:pPr>
            <w:r>
              <w:rPr>
                <w:b/>
                <w:bCs/>
                <w:color w:val="FFFFFF" w:themeColor="background1"/>
              </w:rPr>
              <w:t>80 mins</w:t>
            </w:r>
          </w:p>
        </w:tc>
      </w:tr>
      <w:tr w:rsidR="0022731F" w:rsidRPr="000D1BA0" w14:paraId="3673A1D6" w14:textId="77777777" w:rsidTr="000072A3">
        <w:tc>
          <w:tcPr>
            <w:tcW w:w="1786" w:type="dxa"/>
            <w:vMerge/>
            <w:shd w:val="clear" w:color="auto" w:fill="44546A" w:themeFill="text2"/>
          </w:tcPr>
          <w:p w14:paraId="3EE88762" w14:textId="77777777" w:rsidR="000D1BA0" w:rsidRPr="0022731F" w:rsidRDefault="000D1BA0" w:rsidP="000D1BA0">
            <w:pPr>
              <w:pStyle w:val="ListParagraph"/>
              <w:ind w:left="0"/>
              <w:rPr>
                <w:rFonts w:asciiTheme="minorHAnsi" w:hAnsiTheme="minorHAnsi"/>
                <w:b/>
                <w:bCs/>
                <w:color w:val="FFFFFF" w:themeColor="background1"/>
              </w:rPr>
            </w:pPr>
          </w:p>
        </w:tc>
        <w:tc>
          <w:tcPr>
            <w:tcW w:w="1783" w:type="dxa"/>
            <w:shd w:val="clear" w:color="auto" w:fill="B4C6E7" w:themeFill="accent1" w:themeFillTint="66"/>
          </w:tcPr>
          <w:p w14:paraId="799E8A19" w14:textId="06BB24EE" w:rsidR="000D1BA0" w:rsidRPr="0022731F" w:rsidRDefault="000D1BA0" w:rsidP="000D1BA0">
            <w:pPr>
              <w:pStyle w:val="ListParagraph"/>
              <w:ind w:left="0"/>
              <w:rPr>
                <w:color w:val="FFFFFF" w:themeColor="background1"/>
              </w:rPr>
            </w:pPr>
            <w:r w:rsidRPr="0022731F">
              <w:rPr>
                <w:color w:val="FFFFFF" w:themeColor="background1"/>
              </w:rPr>
              <w:t>Documentation</w:t>
            </w:r>
          </w:p>
        </w:tc>
        <w:tc>
          <w:tcPr>
            <w:tcW w:w="1074" w:type="dxa"/>
            <w:shd w:val="clear" w:color="auto" w:fill="B4C6E7" w:themeFill="accent1" w:themeFillTint="66"/>
          </w:tcPr>
          <w:p w14:paraId="5224D692"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6A4871AF"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783E2DD3"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0470DD09" w14:textId="0528E916" w:rsidR="000D1BA0" w:rsidRPr="0022731F" w:rsidRDefault="0022731F" w:rsidP="000D1BA0">
            <w:pPr>
              <w:pStyle w:val="ListParagraph"/>
              <w:ind w:left="0"/>
              <w:rPr>
                <w:b/>
                <w:bCs/>
                <w:color w:val="FFFFFF" w:themeColor="background1"/>
              </w:rPr>
            </w:pPr>
            <w:r>
              <w:rPr>
                <w:b/>
                <w:bCs/>
                <w:color w:val="FFFFFF" w:themeColor="background1"/>
              </w:rPr>
              <w:t>45mins</w:t>
            </w:r>
          </w:p>
        </w:tc>
        <w:tc>
          <w:tcPr>
            <w:tcW w:w="1130" w:type="dxa"/>
            <w:shd w:val="clear" w:color="auto" w:fill="B4C6E7" w:themeFill="accent1" w:themeFillTint="66"/>
          </w:tcPr>
          <w:p w14:paraId="78DC4C9A" w14:textId="5B17A0F5" w:rsidR="000D1BA0" w:rsidRPr="0022731F" w:rsidRDefault="000072A3" w:rsidP="000D1BA0">
            <w:pPr>
              <w:pStyle w:val="ListParagraph"/>
              <w:ind w:left="0"/>
              <w:rPr>
                <w:b/>
                <w:bCs/>
                <w:color w:val="FFFFFF" w:themeColor="background1"/>
              </w:rPr>
            </w:pPr>
            <w:r>
              <w:rPr>
                <w:b/>
                <w:bCs/>
                <w:color w:val="FFFFFF" w:themeColor="background1"/>
              </w:rPr>
              <w:t>120 mins</w:t>
            </w:r>
          </w:p>
        </w:tc>
      </w:tr>
      <w:tr w:rsidR="0022731F" w:rsidRPr="000D1BA0" w14:paraId="73532902" w14:textId="77777777" w:rsidTr="000072A3">
        <w:tc>
          <w:tcPr>
            <w:tcW w:w="1786" w:type="dxa"/>
            <w:vMerge/>
            <w:shd w:val="clear" w:color="auto" w:fill="44546A" w:themeFill="text2"/>
          </w:tcPr>
          <w:p w14:paraId="0D146C2E" w14:textId="77777777" w:rsidR="000D1BA0" w:rsidRPr="0022731F" w:rsidRDefault="000D1BA0" w:rsidP="000D1BA0">
            <w:pPr>
              <w:pStyle w:val="ListParagraph"/>
              <w:ind w:left="0"/>
              <w:rPr>
                <w:rFonts w:asciiTheme="minorHAnsi" w:hAnsiTheme="minorHAnsi"/>
                <w:b/>
                <w:bCs/>
                <w:color w:val="FFFFFF" w:themeColor="background1"/>
              </w:rPr>
            </w:pPr>
          </w:p>
        </w:tc>
        <w:tc>
          <w:tcPr>
            <w:tcW w:w="1783" w:type="dxa"/>
            <w:shd w:val="clear" w:color="auto" w:fill="B4C6E7" w:themeFill="accent1" w:themeFillTint="66"/>
          </w:tcPr>
          <w:p w14:paraId="6386E797" w14:textId="548479F4" w:rsidR="000D1BA0" w:rsidRPr="0022731F" w:rsidRDefault="000D1BA0" w:rsidP="000D1BA0">
            <w:pPr>
              <w:pStyle w:val="ListParagraph"/>
              <w:ind w:left="0"/>
              <w:rPr>
                <w:color w:val="FFFFFF" w:themeColor="background1"/>
              </w:rPr>
            </w:pPr>
            <w:r w:rsidRPr="0022731F">
              <w:rPr>
                <w:color w:val="FFFFFF" w:themeColor="background1"/>
              </w:rPr>
              <w:t>Review</w:t>
            </w:r>
          </w:p>
        </w:tc>
        <w:tc>
          <w:tcPr>
            <w:tcW w:w="1074" w:type="dxa"/>
            <w:shd w:val="clear" w:color="auto" w:fill="B4C6E7" w:themeFill="accent1" w:themeFillTint="66"/>
          </w:tcPr>
          <w:p w14:paraId="496F859D"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5665B83E"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175A050F"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7380BE74" w14:textId="780F7395" w:rsidR="000D1BA0" w:rsidRPr="0022731F" w:rsidRDefault="0022731F" w:rsidP="000D1BA0">
            <w:pPr>
              <w:pStyle w:val="ListParagraph"/>
              <w:ind w:left="0"/>
              <w:rPr>
                <w:b/>
                <w:bCs/>
                <w:color w:val="FFFFFF" w:themeColor="background1"/>
              </w:rPr>
            </w:pPr>
            <w:r>
              <w:rPr>
                <w:b/>
                <w:bCs/>
                <w:color w:val="FFFFFF" w:themeColor="background1"/>
              </w:rPr>
              <w:t>30mins</w:t>
            </w:r>
          </w:p>
        </w:tc>
        <w:tc>
          <w:tcPr>
            <w:tcW w:w="1130" w:type="dxa"/>
            <w:shd w:val="clear" w:color="auto" w:fill="B4C6E7" w:themeFill="accent1" w:themeFillTint="66"/>
          </w:tcPr>
          <w:p w14:paraId="2D175636" w14:textId="01C55B15" w:rsidR="000D1BA0" w:rsidRPr="0022731F" w:rsidRDefault="00DA2721" w:rsidP="000D1BA0">
            <w:pPr>
              <w:pStyle w:val="ListParagraph"/>
              <w:ind w:left="0"/>
              <w:rPr>
                <w:b/>
                <w:bCs/>
                <w:color w:val="FFFFFF" w:themeColor="background1"/>
              </w:rPr>
            </w:pPr>
            <w:r>
              <w:rPr>
                <w:b/>
                <w:bCs/>
                <w:color w:val="FFFFFF" w:themeColor="background1"/>
              </w:rPr>
              <w:t>120 mins</w:t>
            </w:r>
          </w:p>
        </w:tc>
      </w:tr>
      <w:tr w:rsidR="0022731F" w:rsidRPr="000D1BA0" w14:paraId="2E1FD122" w14:textId="77777777" w:rsidTr="000072A3">
        <w:tc>
          <w:tcPr>
            <w:tcW w:w="1786" w:type="dxa"/>
            <w:vMerge w:val="restart"/>
            <w:shd w:val="clear" w:color="auto" w:fill="44546A" w:themeFill="text2"/>
          </w:tcPr>
          <w:p w14:paraId="5859384C" w14:textId="13E00815"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Supplementary and Glossary</w:t>
            </w:r>
          </w:p>
        </w:tc>
        <w:tc>
          <w:tcPr>
            <w:tcW w:w="1783" w:type="dxa"/>
            <w:shd w:val="clear" w:color="auto" w:fill="B4C6E7" w:themeFill="accent1" w:themeFillTint="66"/>
          </w:tcPr>
          <w:p w14:paraId="71D19E23" w14:textId="0383A756" w:rsidR="000D1BA0" w:rsidRPr="0022731F" w:rsidRDefault="000D1BA0" w:rsidP="000D1BA0">
            <w:pPr>
              <w:pStyle w:val="ListParagraph"/>
              <w:ind w:left="0"/>
              <w:rPr>
                <w:color w:val="FFFFFF" w:themeColor="background1"/>
              </w:rPr>
            </w:pPr>
            <w:r w:rsidRPr="0022731F">
              <w:rPr>
                <w:rFonts w:asciiTheme="minorHAnsi" w:hAnsiTheme="minorHAnsi"/>
                <w:color w:val="FFFFFF" w:themeColor="background1"/>
                <w:sz w:val="22"/>
                <w:szCs w:val="22"/>
              </w:rPr>
              <w:t>Communication</w:t>
            </w:r>
          </w:p>
        </w:tc>
        <w:tc>
          <w:tcPr>
            <w:tcW w:w="1074" w:type="dxa"/>
            <w:shd w:val="clear" w:color="auto" w:fill="B4C6E7" w:themeFill="accent1" w:themeFillTint="66"/>
          </w:tcPr>
          <w:p w14:paraId="11AC9F73"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266DC6A3"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5C6A161B"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6CDF012B" w14:textId="2E4F31A8" w:rsidR="000D1BA0" w:rsidRPr="0022731F" w:rsidRDefault="0022731F" w:rsidP="000D1BA0">
            <w:pPr>
              <w:pStyle w:val="ListParagraph"/>
              <w:ind w:left="0"/>
              <w:rPr>
                <w:b/>
                <w:bCs/>
                <w:color w:val="FFFFFF" w:themeColor="background1"/>
              </w:rPr>
            </w:pPr>
            <w:r>
              <w:rPr>
                <w:b/>
                <w:bCs/>
                <w:color w:val="FFFFFF" w:themeColor="background1"/>
              </w:rPr>
              <w:t>30mins</w:t>
            </w:r>
          </w:p>
        </w:tc>
        <w:tc>
          <w:tcPr>
            <w:tcW w:w="1130" w:type="dxa"/>
            <w:shd w:val="clear" w:color="auto" w:fill="B4C6E7" w:themeFill="accent1" w:themeFillTint="66"/>
          </w:tcPr>
          <w:p w14:paraId="423CB606" w14:textId="4AB32781" w:rsidR="000D1BA0" w:rsidRPr="0022731F" w:rsidRDefault="00DA2721" w:rsidP="000D1BA0">
            <w:pPr>
              <w:pStyle w:val="ListParagraph"/>
              <w:ind w:left="0"/>
              <w:rPr>
                <w:b/>
                <w:bCs/>
                <w:color w:val="FFFFFF" w:themeColor="background1"/>
              </w:rPr>
            </w:pPr>
            <w:r>
              <w:rPr>
                <w:b/>
                <w:bCs/>
                <w:color w:val="FFFFFF" w:themeColor="background1"/>
              </w:rPr>
              <w:t>40 mins</w:t>
            </w:r>
          </w:p>
        </w:tc>
      </w:tr>
      <w:tr w:rsidR="0022731F" w:rsidRPr="000D1BA0" w14:paraId="2351CD73" w14:textId="77777777" w:rsidTr="000072A3">
        <w:tc>
          <w:tcPr>
            <w:tcW w:w="1786" w:type="dxa"/>
            <w:vMerge/>
            <w:shd w:val="clear" w:color="auto" w:fill="44546A" w:themeFill="text2"/>
          </w:tcPr>
          <w:p w14:paraId="3FBF1837" w14:textId="77777777" w:rsidR="000D1BA0" w:rsidRPr="0022731F" w:rsidRDefault="000D1BA0" w:rsidP="000D1BA0">
            <w:pPr>
              <w:pStyle w:val="ListParagraph"/>
              <w:ind w:left="0"/>
              <w:rPr>
                <w:rFonts w:asciiTheme="minorHAnsi" w:hAnsiTheme="minorHAnsi"/>
                <w:b/>
                <w:bCs/>
                <w:color w:val="FFFFFF" w:themeColor="background1"/>
              </w:rPr>
            </w:pPr>
          </w:p>
        </w:tc>
        <w:tc>
          <w:tcPr>
            <w:tcW w:w="1783" w:type="dxa"/>
            <w:shd w:val="clear" w:color="auto" w:fill="B4C6E7" w:themeFill="accent1" w:themeFillTint="66"/>
          </w:tcPr>
          <w:p w14:paraId="2110BD3D" w14:textId="6CB738F3" w:rsidR="000D1BA0" w:rsidRPr="0022731F" w:rsidRDefault="000D1BA0" w:rsidP="000D1BA0">
            <w:pPr>
              <w:pStyle w:val="ListParagraph"/>
              <w:ind w:left="0"/>
              <w:rPr>
                <w:color w:val="FFFFFF" w:themeColor="background1"/>
              </w:rPr>
            </w:pPr>
            <w:r w:rsidRPr="0022731F">
              <w:rPr>
                <w:color w:val="FFFFFF" w:themeColor="background1"/>
              </w:rPr>
              <w:t>Documentation</w:t>
            </w:r>
          </w:p>
        </w:tc>
        <w:tc>
          <w:tcPr>
            <w:tcW w:w="1074" w:type="dxa"/>
            <w:shd w:val="clear" w:color="auto" w:fill="B4C6E7" w:themeFill="accent1" w:themeFillTint="66"/>
          </w:tcPr>
          <w:p w14:paraId="1A389D09"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08ED2DE0"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0E05A86B"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0A1AD3A3" w14:textId="6BEB49C1" w:rsidR="000D1BA0" w:rsidRPr="0022731F" w:rsidRDefault="0022731F" w:rsidP="000D1BA0">
            <w:pPr>
              <w:pStyle w:val="ListParagraph"/>
              <w:ind w:left="0"/>
              <w:rPr>
                <w:b/>
                <w:bCs/>
                <w:color w:val="FFFFFF" w:themeColor="background1"/>
              </w:rPr>
            </w:pPr>
            <w:r>
              <w:rPr>
                <w:b/>
                <w:bCs/>
                <w:color w:val="FFFFFF" w:themeColor="background1"/>
              </w:rPr>
              <w:t>35mins</w:t>
            </w:r>
          </w:p>
        </w:tc>
        <w:tc>
          <w:tcPr>
            <w:tcW w:w="1130" w:type="dxa"/>
            <w:shd w:val="clear" w:color="auto" w:fill="B4C6E7" w:themeFill="accent1" w:themeFillTint="66"/>
          </w:tcPr>
          <w:p w14:paraId="4235C19F" w14:textId="046BC985" w:rsidR="000D1BA0" w:rsidRPr="0022731F" w:rsidRDefault="00DA2721" w:rsidP="000D1BA0">
            <w:pPr>
              <w:pStyle w:val="ListParagraph"/>
              <w:ind w:left="0"/>
              <w:rPr>
                <w:b/>
                <w:bCs/>
                <w:color w:val="FFFFFF" w:themeColor="background1"/>
              </w:rPr>
            </w:pPr>
            <w:r>
              <w:rPr>
                <w:b/>
                <w:bCs/>
                <w:color w:val="FFFFFF" w:themeColor="background1"/>
              </w:rPr>
              <w:t>50 mins</w:t>
            </w:r>
          </w:p>
        </w:tc>
      </w:tr>
      <w:tr w:rsidR="0022731F" w:rsidRPr="000D1BA0" w14:paraId="37651A31" w14:textId="77777777" w:rsidTr="000072A3">
        <w:tc>
          <w:tcPr>
            <w:tcW w:w="1786" w:type="dxa"/>
            <w:vMerge/>
            <w:shd w:val="clear" w:color="auto" w:fill="44546A" w:themeFill="text2"/>
          </w:tcPr>
          <w:p w14:paraId="5E8E4CCD" w14:textId="77777777" w:rsidR="000D1BA0" w:rsidRPr="0022731F" w:rsidRDefault="000D1BA0" w:rsidP="000D1BA0">
            <w:pPr>
              <w:pStyle w:val="ListParagraph"/>
              <w:ind w:left="0"/>
              <w:rPr>
                <w:rFonts w:asciiTheme="minorHAnsi" w:hAnsiTheme="minorHAnsi"/>
                <w:b/>
                <w:bCs/>
                <w:color w:val="FFFFFF" w:themeColor="background1"/>
              </w:rPr>
            </w:pPr>
          </w:p>
        </w:tc>
        <w:tc>
          <w:tcPr>
            <w:tcW w:w="1783" w:type="dxa"/>
            <w:shd w:val="clear" w:color="auto" w:fill="B4C6E7" w:themeFill="accent1" w:themeFillTint="66"/>
          </w:tcPr>
          <w:p w14:paraId="14254B63" w14:textId="4C10B0A5" w:rsidR="000D1BA0" w:rsidRPr="0022731F" w:rsidRDefault="000D1BA0" w:rsidP="000D1BA0">
            <w:pPr>
              <w:pStyle w:val="ListParagraph"/>
              <w:ind w:left="0"/>
              <w:rPr>
                <w:color w:val="FFFFFF" w:themeColor="background1"/>
              </w:rPr>
            </w:pPr>
            <w:r w:rsidRPr="0022731F">
              <w:rPr>
                <w:color w:val="FFFFFF" w:themeColor="background1"/>
              </w:rPr>
              <w:t>Review</w:t>
            </w:r>
          </w:p>
        </w:tc>
        <w:tc>
          <w:tcPr>
            <w:tcW w:w="1074" w:type="dxa"/>
            <w:shd w:val="clear" w:color="auto" w:fill="B4C6E7" w:themeFill="accent1" w:themeFillTint="66"/>
          </w:tcPr>
          <w:p w14:paraId="75C9D28E"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5A9F7743"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32AF31E9"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061A990E" w14:textId="13BA0D5E" w:rsidR="000D1BA0" w:rsidRPr="0022731F" w:rsidRDefault="0022731F" w:rsidP="000D1BA0">
            <w:pPr>
              <w:pStyle w:val="ListParagraph"/>
              <w:ind w:left="0"/>
              <w:rPr>
                <w:b/>
                <w:bCs/>
                <w:color w:val="FFFFFF" w:themeColor="background1"/>
              </w:rPr>
            </w:pPr>
            <w:r>
              <w:rPr>
                <w:b/>
                <w:bCs/>
                <w:color w:val="FFFFFF" w:themeColor="background1"/>
              </w:rPr>
              <w:t>25mins</w:t>
            </w:r>
          </w:p>
        </w:tc>
        <w:tc>
          <w:tcPr>
            <w:tcW w:w="1130" w:type="dxa"/>
            <w:shd w:val="clear" w:color="auto" w:fill="B4C6E7" w:themeFill="accent1" w:themeFillTint="66"/>
          </w:tcPr>
          <w:p w14:paraId="456E66A8" w14:textId="2B53E360" w:rsidR="000D1BA0" w:rsidRPr="0022731F" w:rsidRDefault="00AF6A61" w:rsidP="000D1BA0">
            <w:pPr>
              <w:pStyle w:val="ListParagraph"/>
              <w:ind w:left="0"/>
              <w:rPr>
                <w:b/>
                <w:bCs/>
                <w:color w:val="FFFFFF" w:themeColor="background1"/>
              </w:rPr>
            </w:pPr>
            <w:r>
              <w:rPr>
                <w:b/>
                <w:bCs/>
                <w:color w:val="FFFFFF" w:themeColor="background1"/>
              </w:rPr>
              <w:t>30 mins</w:t>
            </w:r>
          </w:p>
        </w:tc>
      </w:tr>
      <w:tr w:rsidR="0022731F" w:rsidRPr="000D1BA0" w14:paraId="12DBB35F" w14:textId="77777777" w:rsidTr="000072A3">
        <w:tc>
          <w:tcPr>
            <w:tcW w:w="1786" w:type="dxa"/>
            <w:vMerge w:val="restart"/>
            <w:shd w:val="clear" w:color="auto" w:fill="44546A" w:themeFill="text2"/>
          </w:tcPr>
          <w:p w14:paraId="1C70EFE4" w14:textId="340C0C06" w:rsidR="000D1BA0" w:rsidRPr="0022731F" w:rsidRDefault="000D1BA0" w:rsidP="000D1BA0">
            <w:pPr>
              <w:pStyle w:val="ListParagraph"/>
              <w:ind w:left="0"/>
              <w:rPr>
                <w:rFonts w:asciiTheme="minorHAnsi" w:hAnsiTheme="minorHAnsi"/>
                <w:b/>
                <w:bCs/>
                <w:color w:val="FFFFFF" w:themeColor="background1"/>
              </w:rPr>
            </w:pPr>
            <w:r w:rsidRPr="0022731F">
              <w:rPr>
                <w:rFonts w:asciiTheme="minorHAnsi" w:hAnsiTheme="minorHAnsi"/>
                <w:b/>
                <w:bCs/>
                <w:color w:val="FFFFFF" w:themeColor="background1"/>
              </w:rPr>
              <w:t>Post-mortem</w:t>
            </w:r>
          </w:p>
        </w:tc>
        <w:tc>
          <w:tcPr>
            <w:tcW w:w="1783" w:type="dxa"/>
            <w:shd w:val="clear" w:color="auto" w:fill="B4C6E7" w:themeFill="accent1" w:themeFillTint="66"/>
          </w:tcPr>
          <w:p w14:paraId="33AFBD98" w14:textId="39DAF883" w:rsidR="000D1BA0" w:rsidRPr="0022731F" w:rsidRDefault="000D1BA0" w:rsidP="000D1BA0">
            <w:pPr>
              <w:pStyle w:val="ListParagraph"/>
              <w:ind w:left="0"/>
              <w:rPr>
                <w:color w:val="FFFFFF" w:themeColor="background1"/>
              </w:rPr>
            </w:pPr>
            <w:r w:rsidRPr="0022731F">
              <w:rPr>
                <w:rFonts w:asciiTheme="minorHAnsi" w:hAnsiTheme="minorHAnsi"/>
                <w:color w:val="FFFFFF" w:themeColor="background1"/>
                <w:sz w:val="22"/>
                <w:szCs w:val="22"/>
              </w:rPr>
              <w:t>Communication</w:t>
            </w:r>
          </w:p>
        </w:tc>
        <w:tc>
          <w:tcPr>
            <w:tcW w:w="1074" w:type="dxa"/>
            <w:shd w:val="clear" w:color="auto" w:fill="B4C6E7" w:themeFill="accent1" w:themeFillTint="66"/>
          </w:tcPr>
          <w:p w14:paraId="7809476F"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170657A6"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695D4B8D"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3B284EAB" w14:textId="4D339B44" w:rsidR="000D1BA0" w:rsidRPr="0022731F" w:rsidRDefault="0022731F" w:rsidP="000D1BA0">
            <w:pPr>
              <w:pStyle w:val="ListParagraph"/>
              <w:ind w:left="0"/>
              <w:rPr>
                <w:b/>
                <w:bCs/>
                <w:color w:val="FFFFFF" w:themeColor="background1"/>
              </w:rPr>
            </w:pPr>
            <w:r>
              <w:rPr>
                <w:b/>
                <w:bCs/>
                <w:color w:val="FFFFFF" w:themeColor="background1"/>
              </w:rPr>
              <w:t>60mins</w:t>
            </w:r>
          </w:p>
        </w:tc>
        <w:tc>
          <w:tcPr>
            <w:tcW w:w="1130" w:type="dxa"/>
            <w:shd w:val="clear" w:color="auto" w:fill="B4C6E7" w:themeFill="accent1" w:themeFillTint="66"/>
          </w:tcPr>
          <w:p w14:paraId="145EC5EC" w14:textId="321DFAE1" w:rsidR="000D1BA0" w:rsidRPr="0022731F" w:rsidRDefault="00AE37C0" w:rsidP="000D1BA0">
            <w:pPr>
              <w:pStyle w:val="ListParagraph"/>
              <w:ind w:left="0"/>
              <w:rPr>
                <w:b/>
                <w:bCs/>
                <w:color w:val="FFFFFF" w:themeColor="background1"/>
              </w:rPr>
            </w:pPr>
            <w:r>
              <w:rPr>
                <w:b/>
                <w:bCs/>
                <w:color w:val="FFFFFF" w:themeColor="background1"/>
              </w:rPr>
              <w:t>30 mins</w:t>
            </w:r>
          </w:p>
        </w:tc>
      </w:tr>
      <w:tr w:rsidR="0022731F" w:rsidRPr="000D1BA0" w14:paraId="1221A105" w14:textId="77777777" w:rsidTr="000072A3">
        <w:tc>
          <w:tcPr>
            <w:tcW w:w="1786" w:type="dxa"/>
            <w:vMerge/>
            <w:shd w:val="clear" w:color="auto" w:fill="44546A" w:themeFill="text2"/>
          </w:tcPr>
          <w:p w14:paraId="45857450" w14:textId="77777777" w:rsidR="000D1BA0" w:rsidRPr="000D1BA0" w:rsidRDefault="000D1BA0" w:rsidP="000D1BA0">
            <w:pPr>
              <w:pStyle w:val="ListParagraph"/>
              <w:ind w:left="0"/>
              <w:rPr>
                <w:b/>
                <w:bCs/>
              </w:rPr>
            </w:pPr>
          </w:p>
        </w:tc>
        <w:tc>
          <w:tcPr>
            <w:tcW w:w="1783" w:type="dxa"/>
            <w:shd w:val="clear" w:color="auto" w:fill="B4C6E7" w:themeFill="accent1" w:themeFillTint="66"/>
          </w:tcPr>
          <w:p w14:paraId="2BCBEF5D" w14:textId="207C9468" w:rsidR="000D1BA0" w:rsidRPr="0022731F" w:rsidRDefault="000D1BA0" w:rsidP="000D1BA0">
            <w:pPr>
              <w:pStyle w:val="ListParagraph"/>
              <w:ind w:left="0"/>
              <w:rPr>
                <w:color w:val="FFFFFF" w:themeColor="background1"/>
              </w:rPr>
            </w:pPr>
            <w:r w:rsidRPr="0022731F">
              <w:rPr>
                <w:color w:val="FFFFFF" w:themeColor="background1"/>
              </w:rPr>
              <w:t>Documentation</w:t>
            </w:r>
          </w:p>
        </w:tc>
        <w:tc>
          <w:tcPr>
            <w:tcW w:w="1074" w:type="dxa"/>
            <w:shd w:val="clear" w:color="auto" w:fill="B4C6E7" w:themeFill="accent1" w:themeFillTint="66"/>
          </w:tcPr>
          <w:p w14:paraId="49AA9581"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30366416"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31AA5AE3"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6F6D8776" w14:textId="5AEEE536" w:rsidR="000D1BA0" w:rsidRPr="0022731F" w:rsidRDefault="0022731F" w:rsidP="000D1BA0">
            <w:pPr>
              <w:pStyle w:val="ListParagraph"/>
              <w:ind w:left="0"/>
              <w:rPr>
                <w:b/>
                <w:bCs/>
                <w:color w:val="FFFFFF" w:themeColor="background1"/>
              </w:rPr>
            </w:pPr>
            <w:r>
              <w:rPr>
                <w:b/>
                <w:bCs/>
                <w:color w:val="FFFFFF" w:themeColor="background1"/>
              </w:rPr>
              <w:t>120mins</w:t>
            </w:r>
          </w:p>
        </w:tc>
        <w:tc>
          <w:tcPr>
            <w:tcW w:w="1130" w:type="dxa"/>
            <w:shd w:val="clear" w:color="auto" w:fill="B4C6E7" w:themeFill="accent1" w:themeFillTint="66"/>
          </w:tcPr>
          <w:p w14:paraId="57F2A144" w14:textId="746E7970" w:rsidR="000D1BA0" w:rsidRPr="0022731F" w:rsidRDefault="00AF6A61" w:rsidP="000D1BA0">
            <w:pPr>
              <w:pStyle w:val="ListParagraph"/>
              <w:ind w:left="0"/>
              <w:rPr>
                <w:b/>
                <w:bCs/>
                <w:color w:val="FFFFFF" w:themeColor="background1"/>
              </w:rPr>
            </w:pPr>
            <w:r>
              <w:rPr>
                <w:b/>
                <w:bCs/>
                <w:color w:val="FFFFFF" w:themeColor="background1"/>
              </w:rPr>
              <w:t>15 mins</w:t>
            </w:r>
          </w:p>
        </w:tc>
      </w:tr>
      <w:tr w:rsidR="0022731F" w:rsidRPr="000D1BA0" w14:paraId="45EC536B" w14:textId="77777777" w:rsidTr="000072A3">
        <w:tc>
          <w:tcPr>
            <w:tcW w:w="1786" w:type="dxa"/>
            <w:vMerge/>
            <w:shd w:val="clear" w:color="auto" w:fill="44546A" w:themeFill="text2"/>
          </w:tcPr>
          <w:p w14:paraId="087DFDFD" w14:textId="77777777" w:rsidR="000D1BA0" w:rsidRPr="000D1BA0" w:rsidRDefault="000D1BA0" w:rsidP="000D1BA0">
            <w:pPr>
              <w:pStyle w:val="ListParagraph"/>
              <w:ind w:left="0"/>
              <w:rPr>
                <w:b/>
                <w:bCs/>
              </w:rPr>
            </w:pPr>
          </w:p>
        </w:tc>
        <w:tc>
          <w:tcPr>
            <w:tcW w:w="1783" w:type="dxa"/>
            <w:shd w:val="clear" w:color="auto" w:fill="B4C6E7" w:themeFill="accent1" w:themeFillTint="66"/>
          </w:tcPr>
          <w:p w14:paraId="64857C58" w14:textId="665612F3" w:rsidR="000D1BA0" w:rsidRPr="0022731F" w:rsidRDefault="000D1BA0" w:rsidP="000D1BA0">
            <w:pPr>
              <w:pStyle w:val="ListParagraph"/>
              <w:ind w:left="0"/>
              <w:rPr>
                <w:color w:val="FFFFFF" w:themeColor="background1"/>
              </w:rPr>
            </w:pPr>
            <w:r w:rsidRPr="0022731F">
              <w:rPr>
                <w:color w:val="FFFFFF" w:themeColor="background1"/>
              </w:rPr>
              <w:t>Review</w:t>
            </w:r>
          </w:p>
        </w:tc>
        <w:tc>
          <w:tcPr>
            <w:tcW w:w="1074" w:type="dxa"/>
            <w:shd w:val="clear" w:color="auto" w:fill="B4C6E7" w:themeFill="accent1" w:themeFillTint="66"/>
          </w:tcPr>
          <w:p w14:paraId="700026F7" w14:textId="77777777" w:rsidR="000D1BA0" w:rsidRPr="0022731F" w:rsidRDefault="000D1BA0" w:rsidP="000D1BA0">
            <w:pPr>
              <w:pStyle w:val="ListParagraph"/>
              <w:ind w:left="0"/>
              <w:rPr>
                <w:b/>
                <w:bCs/>
                <w:color w:val="FFFFFF" w:themeColor="background1"/>
              </w:rPr>
            </w:pPr>
          </w:p>
        </w:tc>
        <w:tc>
          <w:tcPr>
            <w:tcW w:w="971" w:type="dxa"/>
            <w:shd w:val="clear" w:color="auto" w:fill="B4C6E7" w:themeFill="accent1" w:themeFillTint="66"/>
          </w:tcPr>
          <w:p w14:paraId="50E3BA41" w14:textId="77777777" w:rsidR="000D1BA0" w:rsidRPr="0022731F" w:rsidRDefault="000D1BA0" w:rsidP="000D1BA0">
            <w:pPr>
              <w:pStyle w:val="ListParagraph"/>
              <w:ind w:left="0"/>
              <w:rPr>
                <w:b/>
                <w:bCs/>
                <w:color w:val="FFFFFF" w:themeColor="background1"/>
              </w:rPr>
            </w:pPr>
          </w:p>
        </w:tc>
        <w:tc>
          <w:tcPr>
            <w:tcW w:w="1001" w:type="dxa"/>
            <w:shd w:val="clear" w:color="auto" w:fill="B4C6E7" w:themeFill="accent1" w:themeFillTint="66"/>
          </w:tcPr>
          <w:p w14:paraId="4B6D3870" w14:textId="77777777" w:rsidR="000D1BA0" w:rsidRPr="0022731F" w:rsidRDefault="000D1BA0" w:rsidP="000D1BA0">
            <w:pPr>
              <w:pStyle w:val="ListParagraph"/>
              <w:ind w:left="0"/>
              <w:rPr>
                <w:b/>
                <w:bCs/>
                <w:color w:val="FFFFFF" w:themeColor="background1"/>
              </w:rPr>
            </w:pPr>
          </w:p>
        </w:tc>
        <w:tc>
          <w:tcPr>
            <w:tcW w:w="1070" w:type="dxa"/>
            <w:shd w:val="clear" w:color="auto" w:fill="B4C6E7" w:themeFill="accent1" w:themeFillTint="66"/>
          </w:tcPr>
          <w:p w14:paraId="381AFEF3" w14:textId="3820A017" w:rsidR="000D1BA0" w:rsidRPr="0022731F" w:rsidRDefault="0022731F" w:rsidP="000D1BA0">
            <w:pPr>
              <w:pStyle w:val="ListParagraph"/>
              <w:ind w:left="0"/>
              <w:rPr>
                <w:b/>
                <w:bCs/>
                <w:color w:val="FFFFFF" w:themeColor="background1"/>
              </w:rPr>
            </w:pPr>
            <w:r>
              <w:rPr>
                <w:b/>
                <w:bCs/>
                <w:color w:val="FFFFFF" w:themeColor="background1"/>
              </w:rPr>
              <w:t>45mins</w:t>
            </w:r>
          </w:p>
        </w:tc>
        <w:tc>
          <w:tcPr>
            <w:tcW w:w="1130" w:type="dxa"/>
            <w:shd w:val="clear" w:color="auto" w:fill="B4C6E7" w:themeFill="accent1" w:themeFillTint="66"/>
          </w:tcPr>
          <w:p w14:paraId="7EB37715" w14:textId="137AD0DF" w:rsidR="000D1BA0" w:rsidRPr="0022731F" w:rsidRDefault="00AF6A61" w:rsidP="000D1BA0">
            <w:pPr>
              <w:pStyle w:val="ListParagraph"/>
              <w:ind w:left="0"/>
              <w:rPr>
                <w:b/>
                <w:bCs/>
                <w:color w:val="FFFFFF" w:themeColor="background1"/>
              </w:rPr>
            </w:pPr>
            <w:r>
              <w:rPr>
                <w:b/>
                <w:bCs/>
                <w:color w:val="FFFFFF" w:themeColor="background1"/>
              </w:rPr>
              <w:t>30 mins</w:t>
            </w:r>
          </w:p>
        </w:tc>
      </w:tr>
    </w:tbl>
    <w:p w14:paraId="6E3C9CB6" w14:textId="77777777" w:rsidR="000D1BA0" w:rsidRPr="000D1BA0" w:rsidRDefault="000D1BA0" w:rsidP="000D1BA0">
      <w:pPr>
        <w:pStyle w:val="ListParagraph"/>
        <w:rPr>
          <w:b/>
          <w:bCs/>
        </w:rPr>
      </w:pPr>
    </w:p>
    <w:p w14:paraId="1EC1C582" w14:textId="42F9067C" w:rsidR="004A3069" w:rsidRPr="00BF74E0" w:rsidRDefault="00584350" w:rsidP="00BF74E0">
      <w:pPr>
        <w:pStyle w:val="ListParagraph"/>
        <w:numPr>
          <w:ilvl w:val="0"/>
          <w:numId w:val="12"/>
        </w:numPr>
      </w:pPr>
      <w:r w:rsidRPr="00BF74E0">
        <w:rPr>
          <w:b/>
          <w:bCs/>
        </w:rPr>
        <w:t>What was the advantage of this technique based on your experience in this assignment?</w:t>
      </w:r>
      <w:r w:rsidR="004A3069" w:rsidRPr="00BF74E0">
        <w:rPr>
          <w:b/>
          <w:bCs/>
        </w:rPr>
        <w:t xml:space="preserve"> </w:t>
      </w:r>
    </w:p>
    <w:p w14:paraId="5AC92B76" w14:textId="4D60BC63" w:rsidR="000D57F4" w:rsidRDefault="001A03B2" w:rsidP="00BF74E0">
      <w:pPr>
        <w:pStyle w:val="ListParagraph"/>
        <w:numPr>
          <w:ilvl w:val="1"/>
          <w:numId w:val="12"/>
        </w:numPr>
        <w:rPr>
          <w:rFonts w:asciiTheme="minorHAnsi" w:hAnsiTheme="minorHAnsi"/>
          <w:sz w:val="22"/>
          <w:szCs w:val="22"/>
        </w:rPr>
      </w:pPr>
      <w:r>
        <w:rPr>
          <w:rFonts w:asciiTheme="minorHAnsi" w:hAnsiTheme="minorHAnsi"/>
          <w:sz w:val="22"/>
          <w:szCs w:val="22"/>
        </w:rPr>
        <w:t>Easily Comprehensible:</w:t>
      </w:r>
      <w:r w:rsidR="000D57F4" w:rsidRPr="000D57F4">
        <w:rPr>
          <w:rFonts w:asciiTheme="minorHAnsi" w:hAnsiTheme="minorHAnsi"/>
          <w:sz w:val="22"/>
          <w:szCs w:val="22"/>
        </w:rPr>
        <w:t xml:space="preserve"> These tec</w:t>
      </w:r>
      <w:r w:rsidR="000D57F4">
        <w:rPr>
          <w:rFonts w:asciiTheme="minorHAnsi" w:hAnsiTheme="minorHAnsi"/>
          <w:sz w:val="22"/>
          <w:szCs w:val="22"/>
        </w:rPr>
        <w:t>hniques made it easier to represent our product in a more readable way to all the stakeholders.</w:t>
      </w:r>
    </w:p>
    <w:p w14:paraId="1327FBE2" w14:textId="65B876B6" w:rsidR="001A03B2" w:rsidRDefault="00822B44" w:rsidP="00BF74E0">
      <w:pPr>
        <w:pStyle w:val="ListParagraph"/>
        <w:numPr>
          <w:ilvl w:val="1"/>
          <w:numId w:val="12"/>
        </w:numPr>
        <w:rPr>
          <w:rFonts w:asciiTheme="minorHAnsi" w:hAnsiTheme="minorHAnsi"/>
          <w:sz w:val="22"/>
          <w:szCs w:val="22"/>
        </w:rPr>
      </w:pPr>
      <w:r>
        <w:rPr>
          <w:rFonts w:asciiTheme="minorHAnsi" w:hAnsiTheme="minorHAnsi"/>
          <w:sz w:val="22"/>
          <w:szCs w:val="22"/>
        </w:rPr>
        <w:t>Abundance of UML Tools which can be used for automation.</w:t>
      </w:r>
    </w:p>
    <w:p w14:paraId="03500C37" w14:textId="60B32920" w:rsidR="000D57F4" w:rsidRDefault="000D57F4" w:rsidP="00BF74E0">
      <w:pPr>
        <w:pStyle w:val="ListParagraph"/>
        <w:numPr>
          <w:ilvl w:val="1"/>
          <w:numId w:val="12"/>
        </w:numPr>
        <w:rPr>
          <w:rFonts w:asciiTheme="minorHAnsi" w:hAnsiTheme="minorHAnsi"/>
          <w:sz w:val="22"/>
          <w:szCs w:val="22"/>
        </w:rPr>
      </w:pPr>
      <w:r>
        <w:rPr>
          <w:rFonts w:asciiTheme="minorHAnsi" w:hAnsiTheme="minorHAnsi"/>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Default="000D57F4" w:rsidP="00BF74E0">
      <w:pPr>
        <w:pStyle w:val="ListParagraph"/>
        <w:numPr>
          <w:ilvl w:val="1"/>
          <w:numId w:val="12"/>
        </w:numPr>
        <w:rPr>
          <w:rFonts w:asciiTheme="minorHAnsi" w:hAnsiTheme="minorHAnsi"/>
          <w:sz w:val="22"/>
          <w:szCs w:val="22"/>
        </w:rPr>
      </w:pPr>
      <w:r>
        <w:rPr>
          <w:rFonts w:asciiTheme="minorHAnsi" w:hAnsiTheme="minorHAnsi"/>
          <w:sz w:val="22"/>
          <w:szCs w:val="22"/>
        </w:rPr>
        <w:t>Control Changes: These Techniques also provide good traceability mechanisms to control the changes made</w:t>
      </w:r>
      <w:r w:rsidR="001672AA">
        <w:rPr>
          <w:rFonts w:asciiTheme="minorHAnsi" w:hAnsiTheme="minorHAnsi"/>
          <w:sz w:val="22"/>
          <w:szCs w:val="22"/>
        </w:rPr>
        <w:t xml:space="preserve"> to the software</w:t>
      </w:r>
      <w:r>
        <w:rPr>
          <w:rFonts w:asciiTheme="minorHAnsi" w:hAnsiTheme="minorHAnsi"/>
          <w:sz w:val="22"/>
          <w:szCs w:val="22"/>
        </w:rPr>
        <w:t>.</w:t>
      </w:r>
    </w:p>
    <w:p w14:paraId="0403ECEC" w14:textId="77777777" w:rsidR="001672AA" w:rsidRPr="000D57F4" w:rsidRDefault="001672AA" w:rsidP="001672AA">
      <w:pPr>
        <w:pStyle w:val="ListParagraph"/>
        <w:rPr>
          <w:rFonts w:asciiTheme="minorHAnsi" w:hAnsiTheme="minorHAnsi"/>
          <w:sz w:val="22"/>
          <w:szCs w:val="22"/>
        </w:rPr>
      </w:pPr>
    </w:p>
    <w:p w14:paraId="3CB5FB84" w14:textId="0EBC2929" w:rsidR="00584350" w:rsidRPr="00BF74E0" w:rsidRDefault="00584350" w:rsidP="00BE65E9">
      <w:pPr>
        <w:pStyle w:val="ListParagraph"/>
        <w:numPr>
          <w:ilvl w:val="0"/>
          <w:numId w:val="12"/>
        </w:numPr>
        <w:rPr>
          <w:b/>
          <w:bCs/>
        </w:rPr>
      </w:pPr>
      <w:r w:rsidRPr="00BF74E0">
        <w:rPr>
          <w:b/>
          <w:bCs/>
        </w:rPr>
        <w:t>What was the disadvantage of this technique based on your experience in this assignment?</w:t>
      </w:r>
    </w:p>
    <w:p w14:paraId="2289314B" w14:textId="7A0DC13B" w:rsidR="001A03B2" w:rsidRDefault="008347CC" w:rsidP="00BF74E0">
      <w:pPr>
        <w:pStyle w:val="ListParagraph"/>
        <w:numPr>
          <w:ilvl w:val="1"/>
          <w:numId w:val="12"/>
        </w:numPr>
        <w:rPr>
          <w:rFonts w:asciiTheme="minorHAnsi" w:hAnsiTheme="minorHAnsi"/>
          <w:sz w:val="22"/>
          <w:szCs w:val="22"/>
        </w:rPr>
      </w:pPr>
      <w:r w:rsidRPr="008347CC">
        <w:rPr>
          <w:rFonts w:asciiTheme="minorHAnsi" w:hAnsiTheme="minorHAnsi"/>
          <w:sz w:val="22"/>
          <w:szCs w:val="22"/>
        </w:rPr>
        <w:t>Complex:</w:t>
      </w:r>
      <w:r>
        <w:rPr>
          <w:rFonts w:asciiTheme="minorHAnsi" w:hAnsiTheme="minorHAnsi"/>
          <w:sz w:val="22"/>
          <w:szCs w:val="22"/>
        </w:rPr>
        <w:t xml:space="preserve"> These techniques could </w:t>
      </w:r>
      <w:r w:rsidR="001A03B2">
        <w:rPr>
          <w:rFonts w:asciiTheme="minorHAnsi" w:hAnsiTheme="minorHAnsi"/>
          <w:sz w:val="22"/>
          <w:szCs w:val="22"/>
        </w:rPr>
        <w:t>turn out to be</w:t>
      </w:r>
      <w:r>
        <w:rPr>
          <w:rFonts w:asciiTheme="minorHAnsi" w:hAnsiTheme="minorHAnsi"/>
          <w:sz w:val="22"/>
          <w:szCs w:val="22"/>
        </w:rPr>
        <w:t xml:space="preserve"> </w:t>
      </w:r>
      <w:r w:rsidR="001A03B2">
        <w:rPr>
          <w:rFonts w:asciiTheme="minorHAnsi" w:hAnsiTheme="minorHAnsi"/>
          <w:sz w:val="22"/>
          <w:szCs w:val="22"/>
        </w:rPr>
        <w:t xml:space="preserve">a little more </w:t>
      </w:r>
      <w:r>
        <w:rPr>
          <w:rFonts w:asciiTheme="minorHAnsi" w:hAnsiTheme="minorHAnsi"/>
          <w:sz w:val="22"/>
          <w:szCs w:val="22"/>
        </w:rPr>
        <w:t xml:space="preserve">complex </w:t>
      </w:r>
      <w:r w:rsidR="001A03B2">
        <w:rPr>
          <w:rFonts w:asciiTheme="minorHAnsi" w:hAnsiTheme="minorHAnsi"/>
          <w:sz w:val="22"/>
          <w:szCs w:val="22"/>
        </w:rPr>
        <w:t>and redundant</w:t>
      </w:r>
      <w:r>
        <w:rPr>
          <w:rFonts w:asciiTheme="minorHAnsi" w:hAnsiTheme="minorHAnsi"/>
          <w:sz w:val="22"/>
          <w:szCs w:val="22"/>
        </w:rPr>
        <w:t xml:space="preserve"> for a small project.</w:t>
      </w:r>
      <w:r w:rsidR="00234EA9">
        <w:rPr>
          <w:rFonts w:asciiTheme="minorHAnsi" w:hAnsiTheme="minorHAnsi"/>
          <w:sz w:val="22"/>
          <w:szCs w:val="22"/>
        </w:rPr>
        <w:t xml:space="preserve"> This also made the technique a little time consuming </w:t>
      </w:r>
      <w:r w:rsidR="00BE6226">
        <w:rPr>
          <w:rFonts w:asciiTheme="minorHAnsi" w:hAnsiTheme="minorHAnsi"/>
          <w:sz w:val="22"/>
          <w:szCs w:val="22"/>
        </w:rPr>
        <w:t>for</w:t>
      </w:r>
      <w:r w:rsidR="00234EA9">
        <w:rPr>
          <w:rFonts w:asciiTheme="minorHAnsi" w:hAnsiTheme="minorHAnsi"/>
          <w:sz w:val="22"/>
          <w:szCs w:val="22"/>
        </w:rPr>
        <w:t xml:space="preserve"> </w:t>
      </w:r>
      <w:r w:rsidR="00BE6226">
        <w:rPr>
          <w:rFonts w:asciiTheme="minorHAnsi" w:hAnsiTheme="minorHAnsi"/>
          <w:sz w:val="22"/>
          <w:szCs w:val="22"/>
        </w:rPr>
        <w:t>documentation.</w:t>
      </w:r>
      <w:r w:rsidR="001A03B2">
        <w:rPr>
          <w:rFonts w:asciiTheme="minorHAnsi" w:hAnsiTheme="minorHAnsi"/>
          <w:sz w:val="22"/>
          <w:szCs w:val="22"/>
        </w:rPr>
        <w:t xml:space="preserve"> </w:t>
      </w:r>
    </w:p>
    <w:p w14:paraId="6D05B84A" w14:textId="0EFC7B3D" w:rsidR="00B65CED" w:rsidRPr="00B65CED" w:rsidRDefault="008347CC" w:rsidP="00BF74E0">
      <w:pPr>
        <w:pStyle w:val="ListParagraph"/>
        <w:numPr>
          <w:ilvl w:val="1"/>
          <w:numId w:val="12"/>
        </w:numPr>
        <w:rPr>
          <w:rFonts w:asciiTheme="minorHAnsi" w:hAnsiTheme="minorHAnsi"/>
          <w:sz w:val="22"/>
          <w:szCs w:val="22"/>
        </w:rPr>
      </w:pPr>
      <w:r w:rsidRPr="008347CC">
        <w:rPr>
          <w:rFonts w:asciiTheme="minorHAnsi" w:hAnsiTheme="minorHAnsi"/>
          <w:sz w:val="22"/>
          <w:szCs w:val="22"/>
        </w:rPr>
        <w:t xml:space="preserve"> Requires Expertise: These Techniques need the </w:t>
      </w:r>
      <w:r>
        <w:rPr>
          <w:rFonts w:asciiTheme="minorHAnsi" w:hAnsiTheme="minorHAnsi"/>
          <w:sz w:val="22"/>
          <w:szCs w:val="22"/>
        </w:rPr>
        <w:t>team member to be expert in their fields.</w:t>
      </w:r>
    </w:p>
    <w:p w14:paraId="37DBDB8E" w14:textId="77777777" w:rsidR="008347CC" w:rsidRPr="008347CC" w:rsidRDefault="008347CC" w:rsidP="008347CC">
      <w:pPr>
        <w:pStyle w:val="ListParagraph"/>
        <w:rPr>
          <w:rFonts w:asciiTheme="minorHAnsi" w:hAnsiTheme="minorHAnsi"/>
          <w:sz w:val="22"/>
          <w:szCs w:val="22"/>
        </w:rPr>
      </w:pPr>
    </w:p>
    <w:p w14:paraId="2C7ED0F2" w14:textId="0882B3CD" w:rsidR="00584350" w:rsidRPr="00BF74E0" w:rsidRDefault="00584350" w:rsidP="00BE65E9">
      <w:pPr>
        <w:pStyle w:val="ListParagraph"/>
        <w:numPr>
          <w:ilvl w:val="0"/>
          <w:numId w:val="12"/>
        </w:numPr>
        <w:rPr>
          <w:b/>
          <w:bCs/>
        </w:rPr>
      </w:pPr>
      <w:r w:rsidRPr="00BF74E0">
        <w:rPr>
          <w:b/>
          <w:bCs/>
        </w:rPr>
        <w:t>How efficient was the technique, i.e. how good requirements did it help uncover given the time it took to use?</w:t>
      </w:r>
    </w:p>
    <w:p w14:paraId="4419728C" w14:textId="1B61FEA1" w:rsidR="001A03B2" w:rsidRPr="00BF74E0" w:rsidRDefault="00166AF9" w:rsidP="00BF74E0">
      <w:pPr>
        <w:pStyle w:val="ListParagraph"/>
        <w:numPr>
          <w:ilvl w:val="1"/>
          <w:numId w:val="12"/>
        </w:numPr>
        <w:rPr>
          <w:lang w:val="en-US"/>
        </w:rPr>
      </w:pPr>
      <w:r>
        <w:rPr>
          <w:lang w:val="en-US"/>
        </w:rPr>
        <w:lastRenderedPageBreak/>
        <w:t>Un</w:t>
      </w:r>
      <w:r w:rsidR="00860BB0">
        <w:rPr>
          <w:lang w:val="en-US"/>
        </w:rPr>
        <w:t xml:space="preserve">ified process: This Technique made use to document all the use cases in standardize way. When we tried </w:t>
      </w:r>
      <w:r w:rsidR="001A03B2">
        <w:rPr>
          <w:lang w:val="en-US"/>
        </w:rPr>
        <w:t>to create</w:t>
      </w:r>
      <w:r w:rsidR="00860BB0">
        <w:rPr>
          <w:lang w:val="en-US"/>
        </w:rPr>
        <w:t xml:space="preserve"> use cases with main success scenario, we were able to find many alternative paths which in turn added some new requirements. </w:t>
      </w:r>
      <w:r w:rsidR="00234EA9">
        <w:rPr>
          <w:lang w:val="en-US"/>
        </w:rPr>
        <w:t>This Technique also has traceability which made it for us to trace back to the original requirement when there were conflicts and add some new requirements to avoid them.</w:t>
      </w:r>
    </w:p>
    <w:p w14:paraId="01737D6B" w14:textId="33408615" w:rsidR="001A03B2" w:rsidRPr="00B65CED" w:rsidRDefault="001A03B2" w:rsidP="00BF74E0">
      <w:pPr>
        <w:pStyle w:val="ListParagraph"/>
        <w:numPr>
          <w:ilvl w:val="1"/>
          <w:numId w:val="12"/>
        </w:numPr>
        <w:rPr>
          <w:lang w:val="en-US"/>
        </w:rPr>
      </w:pPr>
      <w:r>
        <w:rPr>
          <w:lang w:val="en-US"/>
        </w:rPr>
        <w:t>UML:</w:t>
      </w:r>
      <w:r w:rsidR="00822B44">
        <w:rPr>
          <w:lang w:val="en-US"/>
        </w:rPr>
        <w:t xml:space="preserve"> This Technique helped us to outline actor present out of the scope of the system and their </w:t>
      </w:r>
      <w:r w:rsidR="008A41E5">
        <w:rPr>
          <w:lang w:val="en-US"/>
        </w:rPr>
        <w:t>possible additional requirements.</w:t>
      </w:r>
    </w:p>
    <w:p w14:paraId="18228D29" w14:textId="1B4B2158" w:rsidR="00584350" w:rsidRPr="00BF74E0" w:rsidRDefault="00584350" w:rsidP="00BE65E9">
      <w:pPr>
        <w:pStyle w:val="ListParagraph"/>
        <w:numPr>
          <w:ilvl w:val="0"/>
          <w:numId w:val="12"/>
        </w:numPr>
        <w:rPr>
          <w:b/>
          <w:bCs/>
        </w:rPr>
      </w:pPr>
      <w:r w:rsidRPr="00BF74E0">
        <w:rPr>
          <w:b/>
          <w:bCs/>
        </w:rPr>
        <w:t>In which situations would you use this technique in a future project? In which situations would you not use this technique in a future project?</w:t>
      </w:r>
    </w:p>
    <w:p w14:paraId="2C4AF221" w14:textId="449B2307" w:rsidR="00325C75" w:rsidRDefault="00325C75" w:rsidP="00BF74E0">
      <w:pPr>
        <w:pStyle w:val="ListParagraph"/>
        <w:numPr>
          <w:ilvl w:val="1"/>
          <w:numId w:val="12"/>
        </w:numPr>
      </w:pPr>
      <w:r>
        <w:t>We would use these techniques when we have a good understanding of the project to document it better and in a more standard way.</w:t>
      </w:r>
    </w:p>
    <w:p w14:paraId="6ECCFD40" w14:textId="3A1AFC5C" w:rsidR="00325C75" w:rsidRDefault="00325C75" w:rsidP="00BF74E0">
      <w:pPr>
        <w:pStyle w:val="ListParagraph"/>
        <w:numPr>
          <w:ilvl w:val="1"/>
          <w:numId w:val="12"/>
        </w:numPr>
      </w:pPr>
      <w:r>
        <w:t xml:space="preserve">We would not use these techniques during the initial phase of the requirements gathering and even when the project is small since </w:t>
      </w:r>
      <w:r w:rsidR="00166AF9">
        <w:t>these techniques</w:t>
      </w:r>
      <w:r>
        <w:t xml:space="preserve"> are </w:t>
      </w:r>
      <w:r w:rsidR="00B65CED">
        <w:t>complex</w:t>
      </w:r>
      <w:r>
        <w:t>.</w:t>
      </w:r>
    </w:p>
    <w:p w14:paraId="021623E0" w14:textId="77777777" w:rsidR="00B65CED" w:rsidRDefault="00B65CED" w:rsidP="00B65CED"/>
    <w:p w14:paraId="26302C22" w14:textId="77777777" w:rsidR="000D1BA0" w:rsidRPr="000D1BA0" w:rsidRDefault="00584350" w:rsidP="00192E11">
      <w:pPr>
        <w:pStyle w:val="ListParagraph"/>
        <w:numPr>
          <w:ilvl w:val="0"/>
          <w:numId w:val="12"/>
        </w:numPr>
        <w:jc w:val="both"/>
      </w:pPr>
      <w:r w:rsidRPr="000D1BA0">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0D1BA0" w:rsidRDefault="000D1BA0" w:rsidP="000D1BA0">
      <w:pPr>
        <w:pStyle w:val="ListParagraph"/>
        <w:jc w:val="both"/>
      </w:pPr>
    </w:p>
    <w:p w14:paraId="01840C63" w14:textId="2119D757" w:rsidR="00837500" w:rsidRPr="000D1BA0" w:rsidRDefault="008A41E5" w:rsidP="000D1BA0">
      <w:pPr>
        <w:pStyle w:val="ListParagraph"/>
        <w:jc w:val="both"/>
      </w:pPr>
      <w:r w:rsidRPr="000D1BA0">
        <w:t xml:space="preserve">We have used Unified process which comprises of Use Case Model, Supplementary requirements and Glossary term for requirements specification. The most important motivation for using Unified Process was that it had </w:t>
      </w:r>
      <w:r w:rsidR="00837500" w:rsidRPr="000D1BA0">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0D1BA0">
        <w:t xml:space="preserve">have used </w:t>
      </w:r>
      <w:r w:rsidR="000D1BA0">
        <w:t>d</w:t>
      </w:r>
      <w:r w:rsidRPr="000D1BA0">
        <w:t xml:space="preserve">ifferent UML Diagrams for specifying our </w:t>
      </w:r>
      <w:r w:rsidR="00837500" w:rsidRPr="000D1BA0">
        <w:t xml:space="preserve">Use cases in a graphic way to make it more </w:t>
      </w:r>
      <w:r w:rsidR="000D1BA0">
        <w:t>visualizable</w:t>
      </w:r>
      <w:r w:rsidR="00837500" w:rsidRPr="000D1BA0">
        <w:t>. This process is slight time consuming and a little complex as well, but this also has a good traceability to manage changes.</w:t>
      </w:r>
    </w:p>
    <w:p w14:paraId="7DB6FC52" w14:textId="1244BE2B" w:rsidR="00B65CED" w:rsidRPr="000D1BA0" w:rsidRDefault="00837500" w:rsidP="000D1BA0">
      <w:pPr>
        <w:ind w:left="720"/>
        <w:jc w:val="both"/>
        <w:rPr>
          <w:b/>
          <w:bCs/>
        </w:rPr>
      </w:pPr>
      <w:r w:rsidRPr="000D1BA0">
        <w:t xml:space="preserve">As an alternative, we would have preferred Z specification Formal language, because of its ease of automation </w:t>
      </w:r>
      <w:r w:rsidR="000D1BA0" w:rsidRPr="000D1BA0">
        <w:t>and</w:t>
      </w:r>
      <w:r w:rsidRPr="000D1BA0">
        <w:t xml:space="preserve"> it takes into consideration about </w:t>
      </w:r>
      <w:r w:rsidR="000D1BA0" w:rsidRPr="000D1BA0">
        <w:t>invariants,</w:t>
      </w:r>
      <w:r w:rsidRPr="000D1BA0">
        <w:t xml:space="preserve"> pre and post conditions.</w:t>
      </w:r>
      <w:r w:rsidR="000D1BA0" w:rsidRPr="000D1BA0">
        <w:t xml:space="preserve"> This model provides a Logic-based specification for requirements, assumptions, and domain properties.</w:t>
      </w:r>
    </w:p>
    <w:p w14:paraId="69AF87F8" w14:textId="4411111C" w:rsidR="00584350" w:rsidRPr="00BF74E0" w:rsidRDefault="00584350" w:rsidP="00BE65E9">
      <w:pPr>
        <w:pStyle w:val="ListParagraph"/>
        <w:numPr>
          <w:ilvl w:val="0"/>
          <w:numId w:val="12"/>
        </w:numPr>
        <w:rPr>
          <w:b/>
          <w:bCs/>
        </w:rPr>
      </w:pPr>
      <w:r w:rsidRPr="00BF74E0">
        <w:rPr>
          <w:b/>
          <w:bCs/>
        </w:rPr>
        <w:t>What (other than the specification techniques) worked well in how you worked in this project?</w:t>
      </w:r>
    </w:p>
    <w:p w14:paraId="5DCA2CB9" w14:textId="0FF94766" w:rsidR="00325C75" w:rsidRDefault="00166AF9" w:rsidP="00BF74E0">
      <w:pPr>
        <w:pStyle w:val="ListParagraph"/>
        <w:numPr>
          <w:ilvl w:val="1"/>
          <w:numId w:val="12"/>
        </w:numPr>
      </w:pPr>
      <w:r>
        <w:t>Distribution of work amongst the team members.</w:t>
      </w:r>
    </w:p>
    <w:p w14:paraId="2BDAE1DF" w14:textId="77777777" w:rsidR="00166AF9" w:rsidRDefault="00166AF9" w:rsidP="00BF74E0">
      <w:pPr>
        <w:pStyle w:val="ListParagraph"/>
        <w:numPr>
          <w:ilvl w:val="1"/>
          <w:numId w:val="12"/>
        </w:numPr>
      </w:pPr>
      <w:r>
        <w:t>Brainstorming among the team members.</w:t>
      </w:r>
    </w:p>
    <w:p w14:paraId="3A63033D" w14:textId="4A5622AD" w:rsidR="00166AF9" w:rsidRDefault="00166AF9" w:rsidP="00BF74E0">
      <w:pPr>
        <w:pStyle w:val="ListParagraph"/>
        <w:numPr>
          <w:ilvl w:val="1"/>
          <w:numId w:val="12"/>
        </w:numPr>
      </w:pPr>
      <w:r>
        <w:t xml:space="preserve">Splitting more coarse-grained tasks to smaller manageable tasks. </w:t>
      </w:r>
    </w:p>
    <w:p w14:paraId="67B6B1E9" w14:textId="1B266ACA" w:rsidR="00166AF9" w:rsidRDefault="00166AF9" w:rsidP="00BF74E0">
      <w:pPr>
        <w:pStyle w:val="ListParagraph"/>
        <w:numPr>
          <w:ilvl w:val="1"/>
          <w:numId w:val="12"/>
        </w:numPr>
      </w:pPr>
      <w:r>
        <w:t>Peer review.</w:t>
      </w:r>
    </w:p>
    <w:p w14:paraId="1B646A95" w14:textId="77777777" w:rsidR="0055305B" w:rsidRDefault="0055305B" w:rsidP="008861EE"/>
    <w:p w14:paraId="0E00202C" w14:textId="71D612CD" w:rsidR="00584350" w:rsidRPr="00BF74E0" w:rsidRDefault="00584350" w:rsidP="00BE65E9">
      <w:pPr>
        <w:pStyle w:val="ListParagraph"/>
        <w:numPr>
          <w:ilvl w:val="0"/>
          <w:numId w:val="12"/>
        </w:numPr>
        <w:rPr>
          <w:b/>
          <w:bCs/>
        </w:rPr>
      </w:pPr>
      <w:r w:rsidRPr="00BF74E0">
        <w:rPr>
          <w:b/>
          <w:bCs/>
        </w:rPr>
        <w:t>What (other than the specification techniques) did not work well in how you worked in this project?</w:t>
      </w:r>
    </w:p>
    <w:p w14:paraId="448501D4" w14:textId="2C6DFF0D" w:rsidR="00325C75" w:rsidRDefault="00860BB0" w:rsidP="00BF74E0">
      <w:pPr>
        <w:pStyle w:val="ListParagraph"/>
        <w:numPr>
          <w:ilvl w:val="1"/>
          <w:numId w:val="12"/>
        </w:numPr>
      </w:pPr>
      <w:r>
        <w:lastRenderedPageBreak/>
        <w:t>Longer Decision times: we had various conflicting ideas which made it a little longer to come to conclusion.</w:t>
      </w:r>
    </w:p>
    <w:p w14:paraId="12DE4E85" w14:textId="77777777" w:rsidR="00860BB0" w:rsidRDefault="00860BB0" w:rsidP="00860BB0">
      <w:pPr>
        <w:pStyle w:val="ListParagraph"/>
      </w:pPr>
    </w:p>
    <w:p w14:paraId="1C8EE5E4" w14:textId="07107B8D" w:rsidR="006359DB" w:rsidRPr="00BF74E0" w:rsidRDefault="00584350" w:rsidP="00BE65E9">
      <w:pPr>
        <w:pStyle w:val="ListParagraph"/>
        <w:numPr>
          <w:ilvl w:val="0"/>
          <w:numId w:val="12"/>
        </w:numPr>
        <w:rPr>
          <w:b/>
          <w:bCs/>
        </w:rPr>
      </w:pPr>
      <w:r w:rsidRPr="00BF74E0">
        <w:rPr>
          <w:b/>
          <w:bCs/>
        </w:rPr>
        <w:t>How did you work together as a group in the project? What worked and not in your interaction(s)? What would you do differently in the future, with a similar project?</w:t>
      </w:r>
    </w:p>
    <w:p w14:paraId="3E4FC7C9" w14:textId="3ED8C73B" w:rsidR="00B65CED" w:rsidRDefault="00B65CED" w:rsidP="00BF74E0">
      <w:pPr>
        <w:pStyle w:val="ListParagraph"/>
        <w:numPr>
          <w:ilvl w:val="1"/>
          <w:numId w:val="12"/>
        </w:numPr>
      </w:pPr>
      <w:r>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63A5F93C" w:rsidR="00B65CED" w:rsidRDefault="00B65CED" w:rsidP="00BF74E0">
      <w:pPr>
        <w:pStyle w:val="ListParagraph"/>
        <w:numPr>
          <w:ilvl w:val="1"/>
          <w:numId w:val="12"/>
        </w:numPr>
      </w:pPr>
      <w:r>
        <w:t xml:space="preserve">Communication: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 </w:t>
      </w:r>
    </w:p>
    <w:p w14:paraId="5CE1FDCD" w14:textId="5C9BAC46" w:rsidR="00B65CED" w:rsidRDefault="00B65CED" w:rsidP="00BF74E0">
      <w:pPr>
        <w:pStyle w:val="ListParagraph"/>
        <w:numPr>
          <w:ilvl w:val="1"/>
          <w:numId w:val="12"/>
        </w:numPr>
      </w:pPr>
      <w:r>
        <w:t xml:space="preserve">Reviews: Reviews happened online during meeting with all the members. We also offline/individual reviews and discussed only the outcome/comments during the meetings. </w:t>
      </w:r>
    </w:p>
    <w:p w14:paraId="1E608007" w14:textId="175CAC2A" w:rsidR="00B65CED" w:rsidRDefault="00B65CED" w:rsidP="00BF74E0">
      <w:pPr>
        <w:pStyle w:val="ListParagraph"/>
        <w:numPr>
          <w:ilvl w:val="1"/>
          <w:numId w:val="12"/>
        </w:numPr>
      </w:pPr>
      <w:r>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sectPr w:rsidR="00B65CED"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15:restartNumberingAfterBreak="0">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NjI0MTM2MzEwsTRX0lEKTi0uzszPAykwrAUAoUr8XiwAAAA="/>
  </w:docVars>
  <w:rsids>
    <w:rsidRoot w:val="00584350"/>
    <w:rsid w:val="000072A3"/>
    <w:rsid w:val="00026C73"/>
    <w:rsid w:val="000D1BA0"/>
    <w:rsid w:val="000D57F4"/>
    <w:rsid w:val="00166AF9"/>
    <w:rsid w:val="001672AA"/>
    <w:rsid w:val="001A03B2"/>
    <w:rsid w:val="001E400D"/>
    <w:rsid w:val="0022731F"/>
    <w:rsid w:val="00234EA9"/>
    <w:rsid w:val="00325C75"/>
    <w:rsid w:val="00427CF3"/>
    <w:rsid w:val="00495C17"/>
    <w:rsid w:val="004A3069"/>
    <w:rsid w:val="0050033F"/>
    <w:rsid w:val="005103DA"/>
    <w:rsid w:val="0055305B"/>
    <w:rsid w:val="00584350"/>
    <w:rsid w:val="006359DB"/>
    <w:rsid w:val="006708F9"/>
    <w:rsid w:val="00684418"/>
    <w:rsid w:val="00775B8E"/>
    <w:rsid w:val="007A5DEE"/>
    <w:rsid w:val="00822B44"/>
    <w:rsid w:val="008347CC"/>
    <w:rsid w:val="00837500"/>
    <w:rsid w:val="00860BB0"/>
    <w:rsid w:val="008861EE"/>
    <w:rsid w:val="008A41E5"/>
    <w:rsid w:val="008F6DEC"/>
    <w:rsid w:val="00A51C7A"/>
    <w:rsid w:val="00AE37C0"/>
    <w:rsid w:val="00AF6A61"/>
    <w:rsid w:val="00B65CED"/>
    <w:rsid w:val="00BE6226"/>
    <w:rsid w:val="00BE65E9"/>
    <w:rsid w:val="00BF74E0"/>
    <w:rsid w:val="00D716A1"/>
    <w:rsid w:val="00DA2721"/>
    <w:rsid w:val="00DB4E50"/>
    <w:rsid w:val="00E242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15:chartTrackingRefBased/>
  <w15:docId w15:val="{56C67791-993C-4BEE-BD0F-8B932CD3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540-DB2E-45BD-97FB-14C7D6BB6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4</Pages>
  <Words>1360</Words>
  <Characters>775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Nikhil</dc:creator>
  <cp:keywords/>
  <dc:description/>
  <cp:lastModifiedBy>sakib shuvo</cp:lastModifiedBy>
  <cp:revision>7</cp:revision>
  <dcterms:created xsi:type="dcterms:W3CDTF">2020-08-06T14:32:00Z</dcterms:created>
  <dcterms:modified xsi:type="dcterms:W3CDTF">2020-08-07T00:05:00Z</dcterms:modified>
</cp:coreProperties>
</file>